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1E7E1E" w14:textId="250DFD1F" w:rsidR="00783E60" w:rsidRDefault="00783E60" w:rsidP="00BF2FE1">
      <w:pPr>
        <w:spacing w:after="0" w:line="276" w:lineRule="auto"/>
        <w:rPr>
          <w:rFonts w:ascii="Garamond" w:hAnsi="Garamond" w:cs="Garamond"/>
          <w:b/>
        </w:rPr>
      </w:pPr>
    </w:p>
    <w:p w14:paraId="690B7FAA" w14:textId="77777777" w:rsidR="00B91C45" w:rsidRDefault="00B91C45" w:rsidP="00724910">
      <w:pPr>
        <w:spacing w:after="0" w:line="276" w:lineRule="auto"/>
        <w:jc w:val="center"/>
        <w:rPr>
          <w:rFonts w:ascii="Garamond" w:hAnsi="Garamond" w:cs="Garamond"/>
          <w:b/>
        </w:rPr>
      </w:pPr>
    </w:p>
    <w:p w14:paraId="64E8A6AD" w14:textId="77777777" w:rsidR="00B91C45" w:rsidRDefault="00B91C45" w:rsidP="00724910">
      <w:pPr>
        <w:spacing w:after="0" w:line="276" w:lineRule="auto"/>
        <w:jc w:val="center"/>
        <w:rPr>
          <w:rFonts w:ascii="Garamond" w:hAnsi="Garamond" w:cs="Garamond"/>
          <w:b/>
        </w:rPr>
      </w:pPr>
    </w:p>
    <w:p w14:paraId="1C566A81" w14:textId="792D9637" w:rsidR="00724910" w:rsidRPr="006E6C67" w:rsidRDefault="00072D47" w:rsidP="00724910">
      <w:pPr>
        <w:spacing w:after="0" w:line="276" w:lineRule="auto"/>
        <w:jc w:val="center"/>
        <w:rPr>
          <w:rFonts w:ascii="Garamond" w:hAnsi="Garamond" w:cs="Garamond"/>
          <w:b/>
        </w:rPr>
      </w:pPr>
      <w:r w:rsidRPr="006E6C67">
        <w:rPr>
          <w:rFonts w:ascii="Garamond" w:hAnsi="Garamond" w:cs="Garamond"/>
          <w:b/>
        </w:rPr>
        <w:t>V</w:t>
      </w:r>
      <w:r w:rsidR="00D00549" w:rsidRPr="006E6C67">
        <w:rPr>
          <w:rFonts w:ascii="Garamond" w:hAnsi="Garamond" w:cs="Garamond"/>
          <w:b/>
        </w:rPr>
        <w:t xml:space="preserve"> </w:t>
      </w:r>
      <w:r w:rsidR="00724910" w:rsidRPr="006E6C67">
        <w:rPr>
          <w:rFonts w:ascii="Garamond" w:hAnsi="Garamond" w:cs="Garamond"/>
          <w:b/>
        </w:rPr>
        <w:t>KONFERENCJA</w:t>
      </w:r>
    </w:p>
    <w:p w14:paraId="1C566A85" w14:textId="6258032B" w:rsidR="000E753B" w:rsidRPr="006E6C67" w:rsidRDefault="00724910" w:rsidP="00124A04">
      <w:pPr>
        <w:spacing w:after="0" w:line="276" w:lineRule="auto"/>
        <w:jc w:val="center"/>
        <w:rPr>
          <w:rFonts w:ascii="Garamond" w:hAnsi="Garamond" w:cs="Garamond"/>
          <w:b/>
          <w:bCs/>
        </w:rPr>
      </w:pPr>
      <w:r w:rsidRPr="006E6C67">
        <w:rPr>
          <w:rFonts w:ascii="Garamond" w:hAnsi="Garamond" w:cs="Garamond"/>
          <w:b/>
          <w:bCs/>
        </w:rPr>
        <w:t>DZIEDZICTWO KULTUROWE: SZANSE I WYZWANIA DLA SAMORZĄDÓW</w:t>
      </w:r>
    </w:p>
    <w:p w14:paraId="19DCD8F2" w14:textId="32C41843" w:rsidR="006A72DF" w:rsidRPr="006E6C67" w:rsidRDefault="00F111C2" w:rsidP="00E317F7">
      <w:pPr>
        <w:spacing w:after="0" w:line="276" w:lineRule="auto"/>
        <w:jc w:val="center"/>
        <w:rPr>
          <w:rFonts w:ascii="Garamond" w:hAnsi="Garamond" w:cs="Garamond"/>
          <w:b/>
          <w:bCs/>
        </w:rPr>
      </w:pPr>
      <w:r>
        <w:rPr>
          <w:rFonts w:ascii="Garamond" w:hAnsi="Garamond" w:cs="Garamond"/>
          <w:b/>
          <w:bCs/>
        </w:rPr>
        <w:t>2</w:t>
      </w:r>
      <w:r w:rsidR="000E3F8F" w:rsidRPr="006E6C67">
        <w:rPr>
          <w:rFonts w:ascii="Garamond" w:hAnsi="Garamond" w:cs="Garamond"/>
          <w:b/>
          <w:bCs/>
        </w:rPr>
        <w:t>8 maja</w:t>
      </w:r>
      <w:r w:rsidR="008D0625" w:rsidRPr="006E6C67">
        <w:rPr>
          <w:rFonts w:ascii="Garamond" w:hAnsi="Garamond" w:cs="Garamond"/>
          <w:b/>
          <w:bCs/>
        </w:rPr>
        <w:t xml:space="preserve"> </w:t>
      </w:r>
      <w:r w:rsidR="002A44CB" w:rsidRPr="006E6C67">
        <w:rPr>
          <w:rFonts w:ascii="Garamond" w:hAnsi="Garamond" w:cs="Garamond"/>
          <w:b/>
          <w:bCs/>
        </w:rPr>
        <w:t>202</w:t>
      </w:r>
      <w:r w:rsidR="0013066C">
        <w:rPr>
          <w:rFonts w:ascii="Garamond" w:hAnsi="Garamond" w:cs="Garamond"/>
          <w:b/>
          <w:bCs/>
        </w:rPr>
        <w:t>6</w:t>
      </w:r>
      <w:r w:rsidR="002A44CB" w:rsidRPr="006E6C67">
        <w:rPr>
          <w:rFonts w:ascii="Garamond" w:hAnsi="Garamond" w:cs="Garamond"/>
          <w:b/>
          <w:bCs/>
        </w:rPr>
        <w:t xml:space="preserve"> r.</w:t>
      </w:r>
    </w:p>
    <w:p w14:paraId="0748B399" w14:textId="61931C48" w:rsidR="008434B6" w:rsidRPr="00162623" w:rsidRDefault="000E3F8F" w:rsidP="00162623">
      <w:pPr>
        <w:spacing w:after="0" w:line="276" w:lineRule="auto"/>
        <w:jc w:val="center"/>
        <w:rPr>
          <w:rFonts w:ascii="Garamond" w:hAnsi="Garamond" w:cs="Garamond"/>
          <w:b/>
          <w:bCs/>
        </w:rPr>
      </w:pPr>
      <w:r w:rsidRPr="006E6C67">
        <w:rPr>
          <w:rFonts w:ascii="Garamond" w:hAnsi="Garamond" w:cs="Garamond"/>
          <w:b/>
          <w:bCs/>
        </w:rPr>
        <w:t>Centrum „</w:t>
      </w:r>
      <w:proofErr w:type="spellStart"/>
      <w:r w:rsidRPr="006E6C67">
        <w:rPr>
          <w:rFonts w:ascii="Garamond" w:hAnsi="Garamond" w:cs="Garamond"/>
          <w:b/>
          <w:bCs/>
        </w:rPr>
        <w:t>Spycimierskie</w:t>
      </w:r>
      <w:proofErr w:type="spellEnd"/>
      <w:r w:rsidRPr="006E6C67">
        <w:rPr>
          <w:rFonts w:ascii="Garamond" w:hAnsi="Garamond" w:cs="Garamond"/>
          <w:b/>
          <w:bCs/>
        </w:rPr>
        <w:t xml:space="preserve"> Boże Ciało” w </w:t>
      </w:r>
      <w:proofErr w:type="spellStart"/>
      <w:r w:rsidRPr="006E6C67">
        <w:rPr>
          <w:rFonts w:ascii="Garamond" w:hAnsi="Garamond" w:cs="Garamond"/>
          <w:b/>
          <w:bCs/>
        </w:rPr>
        <w:t>Spycimierzu</w:t>
      </w:r>
      <w:proofErr w:type="spellEnd"/>
      <w:r w:rsidR="00453BA8" w:rsidRPr="006E6C67">
        <w:rPr>
          <w:rFonts w:ascii="Garamond" w:hAnsi="Garamond" w:cs="Garamond"/>
          <w:b/>
          <w:bCs/>
        </w:rPr>
        <w:t xml:space="preserve"> koło Uniejowa</w:t>
      </w:r>
    </w:p>
    <w:tbl>
      <w:tblPr>
        <w:tblW w:w="9356" w:type="dxa"/>
        <w:tblInd w:w="-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418"/>
        <w:gridCol w:w="7938"/>
      </w:tblGrid>
      <w:tr w:rsidR="00E317F7" w:rsidRPr="009F79CF" w14:paraId="44A0DEEA" w14:textId="77777777" w:rsidTr="00867A3B">
        <w:trPr>
          <w:trHeight w:val="324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C77F0" w14:textId="77777777" w:rsidR="00E317F7" w:rsidRPr="00867A3B" w:rsidRDefault="00E317F7" w:rsidP="00867A3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9.00-10.00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1ED7F" w14:textId="77777777" w:rsidR="00E317F7" w:rsidRPr="00867A3B" w:rsidRDefault="00E317F7" w:rsidP="003F50BF">
            <w:pPr>
              <w:spacing w:after="0" w:line="276" w:lineRule="auto"/>
              <w:rPr>
                <w:rFonts w:ascii="Garamond" w:hAnsi="Garamond" w:cs="Garamond"/>
                <w:sz w:val="20"/>
                <w:szCs w:val="20"/>
              </w:rPr>
            </w:pPr>
            <w:r w:rsidRPr="00867A3B">
              <w:rPr>
                <w:rFonts w:ascii="Garamond" w:hAnsi="Garamond" w:cs="Garamond"/>
                <w:sz w:val="20"/>
                <w:szCs w:val="20"/>
              </w:rPr>
              <w:t>REJESTRACJA UCZESTNIKÓW</w:t>
            </w:r>
          </w:p>
        </w:tc>
      </w:tr>
      <w:tr w:rsidR="009F79CF" w:rsidRPr="00EF19F0" w14:paraId="54E84E2A" w14:textId="77777777" w:rsidTr="00867A3B">
        <w:trPr>
          <w:trHeight w:val="288"/>
        </w:trPr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354F93" w14:textId="246A5111" w:rsidR="009F79CF" w:rsidRPr="00867A3B" w:rsidRDefault="009F79CF" w:rsidP="00867A3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10.00-10.</w:t>
            </w:r>
            <w:r w:rsidR="00EF2CF0">
              <w:rPr>
                <w:rFonts w:ascii="Garamond" w:hAnsi="Garamond" w:cs="Garamond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3A9EBC" w14:textId="45C4F8D4" w:rsidR="009F79CF" w:rsidRPr="00867A3B" w:rsidRDefault="009F79CF" w:rsidP="009F79CF">
            <w:pPr>
              <w:spacing w:after="0" w:line="276" w:lineRule="auto"/>
              <w:rPr>
                <w:rFonts w:ascii="Garamond" w:hAnsi="Garamond" w:cs="Garamond"/>
                <w:sz w:val="20"/>
                <w:szCs w:val="20"/>
              </w:rPr>
            </w:pPr>
            <w:r w:rsidRPr="00867A3B">
              <w:rPr>
                <w:rFonts w:ascii="Garamond" w:hAnsi="Garamond" w:cs="Garamond"/>
                <w:sz w:val="20"/>
                <w:szCs w:val="20"/>
              </w:rPr>
              <w:t>OTWARCIE KONFERENCJI</w:t>
            </w:r>
          </w:p>
        </w:tc>
      </w:tr>
      <w:tr w:rsidR="009F79CF" w:rsidRPr="00EF19F0" w14:paraId="1C566A91" w14:textId="77777777" w:rsidTr="00DE7FCA">
        <w:trPr>
          <w:trHeight w:val="515"/>
        </w:trPr>
        <w:tc>
          <w:tcPr>
            <w:tcW w:w="141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8D" w14:textId="77777777" w:rsidR="009F79CF" w:rsidRPr="00EF19F0" w:rsidRDefault="009F79CF" w:rsidP="00867A3B">
            <w:pPr>
              <w:spacing w:after="0" w:line="276" w:lineRule="auto"/>
              <w:jc w:val="center"/>
              <w:rPr>
                <w:rFonts w:ascii="Garamond" w:hAnsi="Garamond" w:cs="Garamond"/>
              </w:rPr>
            </w:pPr>
          </w:p>
        </w:tc>
        <w:tc>
          <w:tcPr>
            <w:tcW w:w="793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CD5D3" w14:textId="153D90B4" w:rsidR="006747F3" w:rsidRDefault="00F42A0D" w:rsidP="00CC2B3E">
            <w:pPr>
              <w:widowControl w:val="0"/>
              <w:suppressAutoHyphens/>
              <w:overflowPunct w:val="0"/>
              <w:autoSpaceDE w:val="0"/>
              <w:autoSpaceDN w:val="0"/>
              <w:spacing w:after="0" w:line="276" w:lineRule="auto"/>
              <w:jc w:val="both"/>
              <w:textAlignment w:val="baseline"/>
              <w:rPr>
                <w:rFonts w:ascii="Garamond" w:hAnsi="Garamond" w:cs="Garamond"/>
              </w:rPr>
            </w:pPr>
            <w:r>
              <w:rPr>
                <w:rFonts w:ascii="Garamond" w:hAnsi="Garamond" w:cs="Garamond"/>
              </w:rPr>
              <w:t xml:space="preserve">Józef Kaczmarek – </w:t>
            </w:r>
            <w:r w:rsidR="003B3D2D">
              <w:rPr>
                <w:rFonts w:ascii="Garamond" w:hAnsi="Garamond" w:cs="Garamond"/>
              </w:rPr>
              <w:t>burmistrz</w:t>
            </w:r>
            <w:r>
              <w:rPr>
                <w:rFonts w:ascii="Garamond" w:hAnsi="Garamond" w:cs="Garamond"/>
              </w:rPr>
              <w:t xml:space="preserve"> Uniejowa</w:t>
            </w:r>
          </w:p>
          <w:p w14:paraId="386D919C" w14:textId="6A9C3302" w:rsidR="00F111C2" w:rsidRDefault="00F111C2" w:rsidP="00CC2B3E">
            <w:pPr>
              <w:widowControl w:val="0"/>
              <w:suppressAutoHyphens/>
              <w:overflowPunct w:val="0"/>
              <w:autoSpaceDE w:val="0"/>
              <w:autoSpaceDN w:val="0"/>
              <w:spacing w:after="0" w:line="276" w:lineRule="auto"/>
              <w:jc w:val="both"/>
              <w:textAlignment w:val="baseline"/>
              <w:rPr>
                <w:rFonts w:ascii="Garamond" w:hAnsi="Garamond" w:cs="Garamond"/>
              </w:rPr>
            </w:pPr>
            <w:r>
              <w:rPr>
                <w:rFonts w:ascii="Garamond" w:hAnsi="Garamond" w:cs="Garamond"/>
              </w:rPr>
              <w:t>Ks. Dariusz Ziemniak, pr</w:t>
            </w:r>
            <w:r w:rsidR="005165F2">
              <w:rPr>
                <w:rFonts w:ascii="Garamond" w:hAnsi="Garamond" w:cs="Garamond"/>
              </w:rPr>
              <w:t xml:space="preserve">oboszcz parafii </w:t>
            </w:r>
            <w:proofErr w:type="spellStart"/>
            <w:r w:rsidR="005165F2">
              <w:rPr>
                <w:rFonts w:ascii="Garamond" w:hAnsi="Garamond" w:cs="Garamond"/>
              </w:rPr>
              <w:t>Spycimierz</w:t>
            </w:r>
            <w:proofErr w:type="spellEnd"/>
          </w:p>
          <w:p w14:paraId="1C566A90" w14:textId="1BEFC127" w:rsidR="0063311D" w:rsidRPr="00A83D9E" w:rsidRDefault="0063311D" w:rsidP="00A83D9E">
            <w:pPr>
              <w:widowControl w:val="0"/>
              <w:suppressAutoHyphens/>
              <w:overflowPunct w:val="0"/>
              <w:autoSpaceDE w:val="0"/>
              <w:autoSpaceDN w:val="0"/>
              <w:spacing w:after="0" w:line="276" w:lineRule="auto"/>
              <w:jc w:val="both"/>
              <w:textAlignment w:val="baseline"/>
              <w:rPr>
                <w:rFonts w:ascii="Garamond" w:hAnsi="Garamond" w:cs="Garamond"/>
              </w:rPr>
            </w:pPr>
            <w:r>
              <w:rPr>
                <w:rFonts w:ascii="Garamond" w:hAnsi="Garamond" w:cs="Garamond"/>
              </w:rPr>
              <w:t xml:space="preserve">Magdalena </w:t>
            </w:r>
            <w:proofErr w:type="spellStart"/>
            <w:r>
              <w:rPr>
                <w:rFonts w:ascii="Garamond" w:hAnsi="Garamond" w:cs="Garamond"/>
              </w:rPr>
              <w:t>Karniszewska</w:t>
            </w:r>
            <w:proofErr w:type="spellEnd"/>
            <w:r w:rsidR="00C90C40">
              <w:rPr>
                <w:rFonts w:ascii="Garamond" w:hAnsi="Garamond" w:cs="Garamond"/>
              </w:rPr>
              <w:t xml:space="preserve"> – depozytariuszka tradycji układania kwiatowych dywanów na procesję Bożego Ciała, sołtys </w:t>
            </w:r>
            <w:proofErr w:type="spellStart"/>
            <w:r w:rsidR="00C90C40">
              <w:rPr>
                <w:rFonts w:ascii="Garamond" w:hAnsi="Garamond" w:cs="Garamond"/>
              </w:rPr>
              <w:t>Spycimierza</w:t>
            </w:r>
            <w:proofErr w:type="spellEnd"/>
          </w:p>
        </w:tc>
      </w:tr>
      <w:tr w:rsidR="009F79CF" w:rsidRPr="00EF19F0" w14:paraId="1C566A94" w14:textId="77777777" w:rsidTr="00536AC5"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92" w14:textId="01563B7A" w:rsidR="009F79CF" w:rsidRPr="00867A3B" w:rsidRDefault="009F79CF" w:rsidP="00867A3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bookmarkStart w:id="0" w:name="_Hlk10710620"/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10.</w:t>
            </w:r>
            <w:r w:rsidR="00A20B58">
              <w:rPr>
                <w:rFonts w:ascii="Garamond" w:hAnsi="Garamond" w:cs="Garamond"/>
                <w:b/>
                <w:bCs/>
                <w:sz w:val="20"/>
                <w:szCs w:val="20"/>
              </w:rPr>
              <w:t>1</w:t>
            </w:r>
            <w:r w:rsidR="00EF2CF0">
              <w:rPr>
                <w:rFonts w:ascii="Garamond" w:hAnsi="Garamond" w:cs="Garamond"/>
                <w:b/>
                <w:bCs/>
                <w:sz w:val="20"/>
                <w:szCs w:val="20"/>
              </w:rPr>
              <w:t>5</w:t>
            </w:r>
            <w:r w:rsidR="00A20B58">
              <w:rPr>
                <w:rFonts w:ascii="Garamond" w:hAnsi="Garamond" w:cs="Garamond"/>
                <w:b/>
                <w:bCs/>
                <w:sz w:val="20"/>
                <w:szCs w:val="20"/>
              </w:rPr>
              <w:t>-</w:t>
            </w: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1</w:t>
            </w:r>
            <w:r w:rsidR="00A952CD">
              <w:rPr>
                <w:rFonts w:ascii="Garamond" w:hAnsi="Garamond" w:cs="Garamond"/>
                <w:b/>
                <w:bCs/>
                <w:sz w:val="20"/>
                <w:szCs w:val="20"/>
              </w:rPr>
              <w:t>2</w:t>
            </w: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.</w:t>
            </w:r>
            <w:r w:rsidR="0019711F">
              <w:rPr>
                <w:rFonts w:ascii="Garamond" w:hAnsi="Garamond" w:cs="Garamond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93" w14:textId="554FAFBC" w:rsidR="009F79CF" w:rsidRPr="00B16740" w:rsidRDefault="00B16740" w:rsidP="009F79CF">
            <w:pPr>
              <w:spacing w:after="0" w:line="276" w:lineRule="auto"/>
              <w:jc w:val="both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B16740">
              <w:rPr>
                <w:rFonts w:ascii="Garamond" w:hAnsi="Garamond" w:cs="Garamond"/>
                <w:b/>
                <w:bCs/>
                <w:sz w:val="20"/>
                <w:szCs w:val="20"/>
              </w:rPr>
              <w:t>SESJA PIERWSZA –</w:t>
            </w:r>
            <w:r w:rsidR="009F79CF" w:rsidRPr="00B16740"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 </w:t>
            </w:r>
            <w:r w:rsidR="000F3EA7">
              <w:rPr>
                <w:rFonts w:ascii="Garamond" w:hAnsi="Garamond" w:cs="Garamond"/>
                <w:b/>
                <w:bCs/>
                <w:sz w:val="20"/>
                <w:szCs w:val="20"/>
              </w:rPr>
              <w:t>Jak niematerialne przenika się z materialnym</w:t>
            </w:r>
          </w:p>
        </w:tc>
      </w:tr>
      <w:bookmarkEnd w:id="0"/>
      <w:tr w:rsidR="009F79CF" w:rsidRPr="00EF19F0" w14:paraId="1C566A97" w14:textId="77777777" w:rsidTr="00536AC5"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95" w14:textId="77777777" w:rsidR="009F79CF" w:rsidRPr="00867A3B" w:rsidRDefault="009F79CF" w:rsidP="00867A3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</w:rPr>
            </w:pPr>
          </w:p>
        </w:tc>
        <w:tc>
          <w:tcPr>
            <w:tcW w:w="793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64BB8B" w14:textId="08D20F42" w:rsidR="002A788A" w:rsidRPr="001F75CC" w:rsidRDefault="00C5401B" w:rsidP="00F527B3">
            <w:pPr>
              <w:pStyle w:val="ListParagraph"/>
              <w:widowControl w:val="0"/>
              <w:numPr>
                <w:ilvl w:val="0"/>
                <w:numId w:val="18"/>
              </w:numPr>
              <w:suppressAutoHyphens/>
              <w:overflowPunct w:val="0"/>
              <w:autoSpaceDE w:val="0"/>
              <w:autoSpaceDN w:val="0"/>
              <w:spacing w:after="0" w:line="276" w:lineRule="auto"/>
              <w:textAlignment w:val="baseline"/>
              <w:rPr>
                <w:rFonts w:ascii="Garamond" w:hAnsi="Garamond" w:cs="Garamond"/>
              </w:rPr>
            </w:pPr>
            <w:r w:rsidRPr="001F75CC">
              <w:rPr>
                <w:rFonts w:ascii="Garamond" w:hAnsi="Garamond" w:cs="Garamond"/>
              </w:rPr>
              <w:t>Między wiarą, pamięcią a technologią – historia powrotu cudownej głowy Chrystusa</w:t>
            </w:r>
            <w:r w:rsidR="008A7858">
              <w:rPr>
                <w:rFonts w:ascii="Garamond" w:hAnsi="Garamond" w:cs="Garamond"/>
              </w:rPr>
              <w:t xml:space="preserve"> do </w:t>
            </w:r>
            <w:proofErr w:type="spellStart"/>
            <w:r w:rsidR="008A7858">
              <w:rPr>
                <w:rFonts w:ascii="Garamond" w:hAnsi="Garamond" w:cs="Garamond"/>
              </w:rPr>
              <w:t>Spycimierza</w:t>
            </w:r>
            <w:proofErr w:type="spellEnd"/>
            <w:r w:rsidR="008A7858">
              <w:rPr>
                <w:rFonts w:ascii="Garamond" w:hAnsi="Garamond" w:cs="Garamond"/>
              </w:rPr>
              <w:t xml:space="preserve"> </w:t>
            </w:r>
            <w:r w:rsidR="005A6B8F" w:rsidRPr="001F75CC">
              <w:rPr>
                <w:rFonts w:ascii="Garamond" w:hAnsi="Garamond" w:cs="Garamond"/>
              </w:rPr>
              <w:t>– Józef</w:t>
            </w:r>
            <w:r w:rsidR="00EB2C38" w:rsidRPr="001F75CC">
              <w:rPr>
                <w:rFonts w:ascii="Garamond" w:hAnsi="Garamond" w:cs="Garamond"/>
              </w:rPr>
              <w:t xml:space="preserve"> Kaczmarek</w:t>
            </w:r>
            <w:r w:rsidR="00820689" w:rsidRPr="001F75CC">
              <w:rPr>
                <w:rFonts w:ascii="Garamond" w:hAnsi="Garamond" w:cs="Garamond"/>
              </w:rPr>
              <w:t>, burmistrz Uniejowa, Tomasz Łęcki</w:t>
            </w:r>
            <w:r w:rsidR="00831A3E" w:rsidRPr="001F75CC">
              <w:rPr>
                <w:rFonts w:ascii="Garamond" w:hAnsi="Garamond" w:cs="Garamond"/>
              </w:rPr>
              <w:t>, d</w:t>
            </w:r>
            <w:r w:rsidR="00820689" w:rsidRPr="001F75CC">
              <w:rPr>
                <w:rFonts w:ascii="Garamond" w:hAnsi="Garamond" w:cs="Garamond"/>
              </w:rPr>
              <w:t>yrektor</w:t>
            </w:r>
            <w:r w:rsidR="002A788A" w:rsidRPr="001F75CC">
              <w:rPr>
                <w:rFonts w:ascii="Garamond" w:hAnsi="Garamond" w:cs="Garamond"/>
              </w:rPr>
              <w:t xml:space="preserve"> </w:t>
            </w:r>
            <w:r w:rsidR="00820689" w:rsidRPr="001F75CC">
              <w:rPr>
                <w:rFonts w:ascii="Garamond" w:hAnsi="Garamond" w:cs="Garamond"/>
              </w:rPr>
              <w:t>Muzeum Narodowego w Poznaniu</w:t>
            </w:r>
            <w:r w:rsidR="00831A3E" w:rsidRPr="001F75CC">
              <w:rPr>
                <w:rFonts w:ascii="Garamond" w:hAnsi="Garamond" w:cs="Garamond"/>
              </w:rPr>
              <w:t xml:space="preserve">, Robert </w:t>
            </w:r>
            <w:proofErr w:type="spellStart"/>
            <w:r w:rsidR="00831A3E" w:rsidRPr="001F75CC">
              <w:rPr>
                <w:rFonts w:ascii="Garamond" w:hAnsi="Garamond" w:cs="Garamond"/>
              </w:rPr>
              <w:t>Miedziocha</w:t>
            </w:r>
            <w:proofErr w:type="spellEnd"/>
            <w:r w:rsidR="00831A3E" w:rsidRPr="001F75CC">
              <w:rPr>
                <w:rFonts w:ascii="Garamond" w:hAnsi="Garamond" w:cs="Garamond"/>
              </w:rPr>
              <w:t>, właściciel Poligon Studio</w:t>
            </w:r>
          </w:p>
          <w:p w14:paraId="30C21FBE" w14:textId="45BA01C6" w:rsidR="000F2E76" w:rsidRDefault="00FC21E2" w:rsidP="00F527B3">
            <w:pPr>
              <w:pStyle w:val="ListParagraph"/>
              <w:numPr>
                <w:ilvl w:val="0"/>
                <w:numId w:val="18"/>
              </w:numPr>
              <w:spacing w:after="0" w:line="276" w:lineRule="auto"/>
              <w:jc w:val="both"/>
              <w:rPr>
                <w:rFonts w:ascii="Garamond" w:hAnsi="Garamond" w:cs="Garamond"/>
              </w:rPr>
            </w:pPr>
            <w:r w:rsidRPr="001F75CC">
              <w:rPr>
                <w:rFonts w:ascii="Garamond" w:hAnsi="Garamond" w:cs="Garamond"/>
              </w:rPr>
              <w:t xml:space="preserve">Gdy folklor potrzebuje domu. Jak powstaje Centrum Folkloru i Kultury Ludowej w </w:t>
            </w:r>
            <w:r w:rsidR="00010283" w:rsidRPr="001F75CC">
              <w:rPr>
                <w:rFonts w:ascii="Garamond" w:hAnsi="Garamond" w:cs="Garamond"/>
              </w:rPr>
              <w:t xml:space="preserve">Łowiczu? </w:t>
            </w:r>
            <w:r w:rsidR="0055255A">
              <w:rPr>
                <w:rFonts w:ascii="Garamond" w:hAnsi="Garamond" w:cs="Garamond"/>
              </w:rPr>
              <w:t>–</w:t>
            </w:r>
            <w:r w:rsidR="000F2E76" w:rsidRPr="001F75CC">
              <w:rPr>
                <w:rFonts w:ascii="Garamond" w:hAnsi="Garamond" w:cs="Garamond"/>
              </w:rPr>
              <w:t xml:space="preserve"> </w:t>
            </w:r>
            <w:r w:rsidR="00BC2F8A">
              <w:rPr>
                <w:rFonts w:ascii="Garamond" w:hAnsi="Garamond" w:cs="Garamond"/>
              </w:rPr>
              <w:t xml:space="preserve">Mariusz </w:t>
            </w:r>
            <w:proofErr w:type="spellStart"/>
            <w:r w:rsidR="00BC2F8A">
              <w:rPr>
                <w:rFonts w:ascii="Garamond" w:hAnsi="Garamond" w:cs="Garamond"/>
              </w:rPr>
              <w:t>Siewiera</w:t>
            </w:r>
            <w:proofErr w:type="spellEnd"/>
            <w:r w:rsidR="00BC2F8A">
              <w:rPr>
                <w:rFonts w:ascii="Garamond" w:hAnsi="Garamond" w:cs="Garamond"/>
              </w:rPr>
              <w:t xml:space="preserve">, </w:t>
            </w:r>
            <w:r w:rsidR="00E015B4">
              <w:rPr>
                <w:rFonts w:ascii="Garamond" w:hAnsi="Garamond" w:cs="Garamond"/>
              </w:rPr>
              <w:t xml:space="preserve">burmistrz Łowicza, </w:t>
            </w:r>
            <w:r w:rsidR="0055255A">
              <w:rPr>
                <w:rFonts w:ascii="Garamond" w:hAnsi="Garamond" w:cs="Garamond"/>
              </w:rPr>
              <w:t xml:space="preserve">dr </w:t>
            </w:r>
            <w:r w:rsidR="000F2E76" w:rsidRPr="001F75CC">
              <w:rPr>
                <w:rFonts w:ascii="Garamond" w:hAnsi="Garamond" w:cs="Garamond"/>
              </w:rPr>
              <w:t>Katarzyna Skierska-Pięta, sekretarz miasta Łowicza</w:t>
            </w:r>
          </w:p>
          <w:p w14:paraId="46856A33" w14:textId="4AF77A03" w:rsidR="009323AD" w:rsidRPr="001F75CC" w:rsidRDefault="00443BDE" w:rsidP="00F527B3">
            <w:pPr>
              <w:pStyle w:val="ListParagraph"/>
              <w:numPr>
                <w:ilvl w:val="0"/>
                <w:numId w:val="18"/>
              </w:numPr>
              <w:spacing w:after="0" w:line="276" w:lineRule="auto"/>
              <w:jc w:val="both"/>
              <w:rPr>
                <w:rFonts w:ascii="Garamond" w:hAnsi="Garamond" w:cs="Garamond"/>
              </w:rPr>
            </w:pPr>
            <w:r w:rsidRPr="00443BDE">
              <w:rPr>
                <w:rFonts w:ascii="Garamond" w:hAnsi="Garamond" w:cs="Garamond"/>
              </w:rPr>
              <w:t xml:space="preserve">Jak dziedzictwo niemieckie i japońskie </w:t>
            </w:r>
            <w:r w:rsidR="0019711F" w:rsidRPr="00443BDE">
              <w:rPr>
                <w:rFonts w:ascii="Garamond" w:hAnsi="Garamond" w:cs="Garamond"/>
              </w:rPr>
              <w:t>współtworzą</w:t>
            </w:r>
            <w:r w:rsidRPr="00443BDE">
              <w:rPr>
                <w:rFonts w:ascii="Garamond" w:hAnsi="Garamond" w:cs="Garamond"/>
              </w:rPr>
              <w:t xml:space="preserve"> współczesną tożsamość Gminy Iłowa. Działania samorządu na rzecz wspólnego dziedzictw</w:t>
            </w:r>
            <w:r>
              <w:rPr>
                <w:rFonts w:ascii="Garamond" w:hAnsi="Garamond" w:cs="Garamond"/>
              </w:rPr>
              <w:t xml:space="preserve">a – Paweł </w:t>
            </w:r>
            <w:proofErr w:type="spellStart"/>
            <w:r>
              <w:rPr>
                <w:rFonts w:ascii="Garamond" w:hAnsi="Garamond" w:cs="Garamond"/>
              </w:rPr>
              <w:t>Lichtański</w:t>
            </w:r>
            <w:proofErr w:type="spellEnd"/>
            <w:r>
              <w:rPr>
                <w:rFonts w:ascii="Garamond" w:hAnsi="Garamond" w:cs="Garamond"/>
              </w:rPr>
              <w:t>, burmistrz Iłowej</w:t>
            </w:r>
          </w:p>
          <w:p w14:paraId="431669A7" w14:textId="28382EC1" w:rsidR="00AF5ADE" w:rsidRPr="001F75CC" w:rsidRDefault="0038235F" w:rsidP="00F527B3">
            <w:pPr>
              <w:pStyle w:val="ListParagraph"/>
              <w:widowControl w:val="0"/>
              <w:numPr>
                <w:ilvl w:val="0"/>
                <w:numId w:val="18"/>
              </w:numPr>
              <w:suppressAutoHyphens/>
              <w:overflowPunct w:val="0"/>
              <w:autoSpaceDE w:val="0"/>
              <w:autoSpaceDN w:val="0"/>
              <w:spacing w:after="0" w:line="276" w:lineRule="auto"/>
              <w:textAlignment w:val="baseline"/>
              <w:rPr>
                <w:rFonts w:ascii="Garamond" w:hAnsi="Garamond" w:cs="Garamond"/>
              </w:rPr>
            </w:pPr>
            <w:r w:rsidRPr="001F75CC">
              <w:rPr>
                <w:rFonts w:ascii="Garamond" w:hAnsi="Garamond" w:cs="Garamond"/>
              </w:rPr>
              <w:t xml:space="preserve">Kiedy społeczność staje się centrum projektu: doświadczenie </w:t>
            </w:r>
            <w:proofErr w:type="spellStart"/>
            <w:r w:rsidRPr="001F75CC">
              <w:rPr>
                <w:rFonts w:ascii="Garamond" w:hAnsi="Garamond" w:cs="Garamond"/>
              </w:rPr>
              <w:t>Spycimierza</w:t>
            </w:r>
            <w:proofErr w:type="spellEnd"/>
            <w:r w:rsidR="00AF5ADE" w:rsidRPr="001F75CC">
              <w:rPr>
                <w:rFonts w:ascii="Garamond" w:hAnsi="Garamond" w:cs="Garamond"/>
              </w:rPr>
              <w:t xml:space="preserve"> </w:t>
            </w:r>
            <w:r w:rsidR="00BB571C" w:rsidRPr="001F75CC">
              <w:rPr>
                <w:rFonts w:ascii="Garamond" w:hAnsi="Garamond" w:cs="Garamond"/>
              </w:rPr>
              <w:t xml:space="preserve"> - dr Jędrzej </w:t>
            </w:r>
            <w:r w:rsidR="00B86958" w:rsidRPr="001F75CC">
              <w:rPr>
                <w:rFonts w:ascii="Garamond" w:hAnsi="Garamond" w:cs="Garamond"/>
              </w:rPr>
              <w:t>Kałużny</w:t>
            </w:r>
            <w:r w:rsidR="00BB571C" w:rsidRPr="001F75CC">
              <w:rPr>
                <w:rFonts w:ascii="Garamond" w:hAnsi="Garamond" w:cs="Garamond"/>
              </w:rPr>
              <w:t>, Andrzej Szoszkiewicz, Centrum „</w:t>
            </w:r>
            <w:proofErr w:type="spellStart"/>
            <w:r w:rsidR="00BB571C" w:rsidRPr="001F75CC">
              <w:rPr>
                <w:rFonts w:ascii="Garamond" w:hAnsi="Garamond" w:cs="Garamond"/>
              </w:rPr>
              <w:t>Spycimierskie</w:t>
            </w:r>
            <w:proofErr w:type="spellEnd"/>
            <w:r w:rsidR="00BB571C" w:rsidRPr="001F75CC">
              <w:rPr>
                <w:rFonts w:ascii="Garamond" w:hAnsi="Garamond" w:cs="Garamond"/>
              </w:rPr>
              <w:t xml:space="preserve"> Boże Ciało</w:t>
            </w:r>
            <w:r w:rsidR="00182C02">
              <w:rPr>
                <w:rFonts w:ascii="Garamond" w:hAnsi="Garamond" w:cs="Garamond"/>
              </w:rPr>
              <w:t>”</w:t>
            </w:r>
            <w:r w:rsidR="00BD5309" w:rsidRPr="001F75CC">
              <w:rPr>
                <w:rFonts w:ascii="Garamond" w:hAnsi="Garamond" w:cs="Garamond"/>
              </w:rPr>
              <w:t>, Szlak Niematerialnego Dziedzictwa Kulturowego w Polsce</w:t>
            </w:r>
          </w:p>
          <w:p w14:paraId="2FD64D59" w14:textId="77777777" w:rsidR="0000676A" w:rsidRDefault="00F527B3" w:rsidP="0000676A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Garamond" w:hAnsi="Garamond"/>
              </w:rPr>
            </w:pPr>
            <w:r w:rsidRPr="001F75CC">
              <w:rPr>
                <w:rFonts w:ascii="Garamond" w:hAnsi="Garamond"/>
              </w:rPr>
              <w:t>Niematerialne dziedzictwo kulturowe w dokumentach strategicznych JST – prof. Katarzyna Smyk</w:t>
            </w:r>
            <w:r w:rsidR="00624F07" w:rsidRPr="001F75CC">
              <w:rPr>
                <w:rFonts w:ascii="Garamond" w:hAnsi="Garamond"/>
              </w:rPr>
              <w:t>, UMCS, przewodnicząca Rady ds. Niematerialnego Dziedzictwa Kulturowego</w:t>
            </w:r>
          </w:p>
          <w:p w14:paraId="618A8DF0" w14:textId="0403FF17" w:rsidR="0000676A" w:rsidRPr="0000676A" w:rsidRDefault="004E31AB" w:rsidP="0000676A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</w:t>
            </w:r>
            <w:r w:rsidRPr="0000676A">
              <w:rPr>
                <w:rFonts w:ascii="Garamond" w:hAnsi="Garamond"/>
              </w:rPr>
              <w:t>ziałan</w:t>
            </w:r>
            <w:r>
              <w:rPr>
                <w:rFonts w:ascii="Garamond" w:hAnsi="Garamond"/>
              </w:rPr>
              <w:t>ia</w:t>
            </w:r>
            <w:r w:rsidR="0000676A" w:rsidRPr="0000676A">
              <w:rPr>
                <w:rFonts w:ascii="Garamond" w:hAnsi="Garamond"/>
              </w:rPr>
              <w:t xml:space="preserve"> Urzędu Marszałkowskiego Województwa Łódzkiego na rzecz </w:t>
            </w:r>
            <w:r>
              <w:rPr>
                <w:rFonts w:ascii="Garamond" w:hAnsi="Garamond"/>
              </w:rPr>
              <w:t xml:space="preserve">niematerialnego </w:t>
            </w:r>
            <w:r w:rsidR="0000676A" w:rsidRPr="0000676A">
              <w:rPr>
                <w:rFonts w:ascii="Garamond" w:hAnsi="Garamond"/>
              </w:rPr>
              <w:t>dziedzictwa kulturowego</w:t>
            </w:r>
            <w:r>
              <w:rPr>
                <w:rFonts w:ascii="Garamond" w:hAnsi="Garamond"/>
              </w:rPr>
              <w:t xml:space="preserve"> </w:t>
            </w:r>
            <w:r w:rsidR="00E82077">
              <w:rPr>
                <w:rFonts w:ascii="Garamond" w:hAnsi="Garamond"/>
              </w:rPr>
              <w:t>–</w:t>
            </w:r>
            <w:r>
              <w:rPr>
                <w:rFonts w:ascii="Garamond" w:hAnsi="Garamond"/>
              </w:rPr>
              <w:t xml:space="preserve"> </w:t>
            </w:r>
            <w:r w:rsidR="00E82077">
              <w:rPr>
                <w:rFonts w:ascii="Garamond" w:hAnsi="Garamond"/>
              </w:rPr>
              <w:t xml:space="preserve">Ewelina Skorupa, zastępca dyrektora </w:t>
            </w:r>
            <w:r w:rsidR="00957F86">
              <w:rPr>
                <w:rFonts w:ascii="Garamond" w:hAnsi="Garamond"/>
              </w:rPr>
              <w:t>Departamentu Kultury Urzędu Marszałkowskiego Województwa Łódzkiego</w:t>
            </w:r>
          </w:p>
          <w:p w14:paraId="1C566A96" w14:textId="200D2191" w:rsidR="00BD5309" w:rsidRPr="004E31AB" w:rsidRDefault="00346029" w:rsidP="004E31AB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="Garamond" w:hAnsi="Garamond"/>
              </w:rPr>
            </w:pPr>
            <w:r w:rsidRPr="004E31AB">
              <w:rPr>
                <w:rFonts w:ascii="Garamond" w:hAnsi="Garamond" w:cs="Garamond"/>
                <w:sz w:val="20"/>
                <w:szCs w:val="20"/>
              </w:rPr>
              <w:t>Istotna</w:t>
            </w:r>
            <w:r w:rsidR="00E6490B" w:rsidRPr="004E31AB">
              <w:rPr>
                <w:rFonts w:ascii="Garamond" w:hAnsi="Garamond" w:cs="Garamond"/>
                <w:sz w:val="20"/>
                <w:szCs w:val="20"/>
              </w:rPr>
              <w:t xml:space="preserve"> rola samorządu wojewódzkiego w ochronie dziedzictwa –</w:t>
            </w:r>
            <w:r w:rsidR="00B47624">
              <w:rPr>
                <w:rFonts w:ascii="Garamond" w:hAnsi="Garamond" w:cs="Garamond"/>
                <w:sz w:val="20"/>
                <w:szCs w:val="20"/>
              </w:rPr>
              <w:t xml:space="preserve"> </w:t>
            </w:r>
            <w:r w:rsidR="00E6490B" w:rsidRPr="004E31AB">
              <w:rPr>
                <w:rFonts w:ascii="Garamond" w:hAnsi="Garamond" w:cs="Garamond"/>
                <w:sz w:val="20"/>
                <w:szCs w:val="20"/>
              </w:rPr>
              <w:t>Departament Kultury i Dziedzictwa Nar</w:t>
            </w:r>
            <w:r w:rsidRPr="004E31AB">
              <w:rPr>
                <w:rFonts w:ascii="Garamond" w:hAnsi="Garamond" w:cs="Garamond"/>
                <w:sz w:val="20"/>
                <w:szCs w:val="20"/>
              </w:rPr>
              <w:t>odowego Urzędu Marszałkowskiego Województwa Podkarpackiego</w:t>
            </w:r>
          </w:p>
        </w:tc>
      </w:tr>
      <w:tr w:rsidR="009F79CF" w:rsidRPr="00EF19F0" w14:paraId="650DD282" w14:textId="77777777" w:rsidTr="00536AC5"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32B3F" w14:textId="65EB9F97" w:rsidR="009F79CF" w:rsidRPr="00867A3B" w:rsidRDefault="009F79CF" w:rsidP="00867A3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1</w:t>
            </w:r>
            <w:r w:rsidR="0019711F">
              <w:rPr>
                <w:rFonts w:ascii="Garamond" w:hAnsi="Garamond" w:cs="Garamond"/>
                <w:b/>
                <w:bCs/>
                <w:sz w:val="20"/>
                <w:szCs w:val="20"/>
              </w:rPr>
              <w:t>2</w:t>
            </w:r>
            <w:r w:rsidR="00A86C7D">
              <w:rPr>
                <w:rFonts w:ascii="Garamond" w:hAnsi="Garamond" w:cs="Garamond"/>
                <w:b/>
                <w:bCs/>
                <w:sz w:val="20"/>
                <w:szCs w:val="20"/>
              </w:rPr>
              <w:t>.</w:t>
            </w:r>
            <w:r w:rsidR="0019711F">
              <w:rPr>
                <w:rFonts w:ascii="Garamond" w:hAnsi="Garamond" w:cs="Garamond"/>
                <w:b/>
                <w:bCs/>
                <w:sz w:val="20"/>
                <w:szCs w:val="20"/>
              </w:rPr>
              <w:t>00</w:t>
            </w: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-1</w:t>
            </w:r>
            <w:r w:rsidR="0019711F">
              <w:rPr>
                <w:rFonts w:ascii="Garamond" w:hAnsi="Garamond" w:cs="Garamond"/>
                <w:b/>
                <w:bCs/>
                <w:sz w:val="20"/>
                <w:szCs w:val="20"/>
              </w:rPr>
              <w:t>2</w:t>
            </w: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.</w:t>
            </w:r>
            <w:r w:rsidR="0019711F">
              <w:rPr>
                <w:rFonts w:ascii="Garamond" w:hAnsi="Garamond" w:cs="Garamond"/>
                <w:b/>
                <w:bCs/>
                <w:sz w:val="20"/>
                <w:szCs w:val="20"/>
              </w:rPr>
              <w:t>1</w:t>
            </w:r>
            <w:r w:rsidR="00861161">
              <w:rPr>
                <w:rFonts w:ascii="Garamond" w:hAnsi="Garamond" w:cs="Garamond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EC6CF" w14:textId="50354B6D" w:rsidR="009F79CF" w:rsidRPr="005A06FC" w:rsidRDefault="00F8101B" w:rsidP="009F79CF">
            <w:pPr>
              <w:spacing w:after="0" w:line="276" w:lineRule="auto"/>
              <w:jc w:val="both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Wspólnie tworzymy </w:t>
            </w:r>
            <w:r w:rsidR="00FC0FB4"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Szlak Niematerialnego Dziedzictwa Kulturowego w </w:t>
            </w:r>
            <w:r w:rsidR="009A2A05"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>Polsce –</w:t>
            </w:r>
            <w:r w:rsidR="00FC0FB4"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 </w:t>
            </w:r>
            <w:r w:rsidR="00B36A5B">
              <w:rPr>
                <w:rFonts w:ascii="Garamond" w:hAnsi="Garamond" w:cs="Garamond"/>
                <w:b/>
                <w:bCs/>
                <w:sz w:val="20"/>
                <w:szCs w:val="20"/>
              </w:rPr>
              <w:t>co zrobiliśmy i co planujemy</w:t>
            </w:r>
          </w:p>
        </w:tc>
      </w:tr>
      <w:tr w:rsidR="00F8101B" w:rsidRPr="00EF19F0" w14:paraId="3754B968" w14:textId="77777777" w:rsidTr="00536AC5"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2B8142" w14:textId="0755CEE0" w:rsidR="00F8101B" w:rsidRPr="00867A3B" w:rsidRDefault="00DB3658" w:rsidP="00F8101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1</w:t>
            </w:r>
            <w:r w:rsidR="005215D3">
              <w:rPr>
                <w:rFonts w:ascii="Garamond" w:hAnsi="Garamond" w:cs="Garamond"/>
                <w:b/>
                <w:bCs/>
                <w:sz w:val="20"/>
                <w:szCs w:val="20"/>
              </w:rPr>
              <w:t>2</w:t>
            </w: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.</w:t>
            </w:r>
            <w:r w:rsidR="005215D3">
              <w:rPr>
                <w:rFonts w:ascii="Garamond" w:hAnsi="Garamond" w:cs="Garamond"/>
                <w:b/>
                <w:bCs/>
                <w:sz w:val="20"/>
                <w:szCs w:val="20"/>
              </w:rPr>
              <w:t>1</w:t>
            </w:r>
            <w:r w:rsidR="00434461">
              <w:rPr>
                <w:rFonts w:ascii="Garamond" w:hAnsi="Garamond" w:cs="Garamond"/>
                <w:b/>
                <w:bCs/>
                <w:sz w:val="20"/>
                <w:szCs w:val="20"/>
              </w:rPr>
              <w:t>5</w:t>
            </w:r>
            <w:r w:rsidR="00182C02">
              <w:rPr>
                <w:rFonts w:ascii="Garamond" w:hAnsi="Garamond" w:cs="Garamond"/>
                <w:b/>
                <w:bCs/>
                <w:sz w:val="20"/>
                <w:szCs w:val="20"/>
              </w:rPr>
              <w:t>-</w:t>
            </w:r>
            <w:r w:rsidR="00ED0323">
              <w:rPr>
                <w:rFonts w:ascii="Garamond" w:hAnsi="Garamond" w:cs="Garamond"/>
                <w:b/>
                <w:bCs/>
                <w:sz w:val="20"/>
                <w:szCs w:val="20"/>
              </w:rPr>
              <w:t>1</w:t>
            </w:r>
            <w:r w:rsidR="00F173D8">
              <w:rPr>
                <w:rFonts w:ascii="Garamond" w:hAnsi="Garamond" w:cs="Garamond"/>
                <w:b/>
                <w:bCs/>
                <w:sz w:val="20"/>
                <w:szCs w:val="20"/>
              </w:rPr>
              <w:t>2</w:t>
            </w:r>
            <w:r w:rsidR="00ED0323">
              <w:rPr>
                <w:rFonts w:ascii="Garamond" w:hAnsi="Garamond" w:cs="Garamond"/>
                <w:b/>
                <w:bCs/>
                <w:sz w:val="20"/>
                <w:szCs w:val="20"/>
              </w:rPr>
              <w:t>.</w:t>
            </w:r>
            <w:r w:rsidR="005215D3">
              <w:rPr>
                <w:rFonts w:ascii="Garamond" w:hAnsi="Garamond" w:cs="Garamond"/>
                <w:b/>
                <w:bCs/>
                <w:sz w:val="20"/>
                <w:szCs w:val="20"/>
              </w:rPr>
              <w:t>45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AAB26" w14:textId="57F23FB3" w:rsidR="00F8101B" w:rsidRPr="005A06FC" w:rsidRDefault="00F8101B" w:rsidP="00F8101B">
            <w:pPr>
              <w:spacing w:after="0" w:line="276" w:lineRule="auto"/>
              <w:jc w:val="both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>Wręczenie Polskich Nagród Kultury Niematerialnej „Siła Tradycji”</w:t>
            </w:r>
          </w:p>
        </w:tc>
      </w:tr>
      <w:tr w:rsidR="00F8101B" w:rsidRPr="00EF19F0" w14:paraId="5B6E070B" w14:textId="77777777" w:rsidTr="00536AC5"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C0BE88" w14:textId="7545C179" w:rsidR="00F8101B" w:rsidRPr="00867A3B" w:rsidRDefault="00F8101B" w:rsidP="00F8101B">
            <w:pPr>
              <w:spacing w:after="0" w:line="276" w:lineRule="auto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   1</w:t>
            </w:r>
            <w:r w:rsidR="00434461">
              <w:rPr>
                <w:rFonts w:ascii="Garamond" w:hAnsi="Garamond" w:cs="Garamond"/>
                <w:b/>
                <w:bCs/>
                <w:sz w:val="20"/>
                <w:szCs w:val="20"/>
              </w:rPr>
              <w:t>2</w:t>
            </w: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.</w:t>
            </w:r>
            <w:r w:rsidR="005215D3">
              <w:rPr>
                <w:rFonts w:ascii="Garamond" w:hAnsi="Garamond" w:cs="Garamond"/>
                <w:b/>
                <w:bCs/>
                <w:sz w:val="20"/>
                <w:szCs w:val="20"/>
              </w:rPr>
              <w:t>45</w:t>
            </w: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-1</w:t>
            </w:r>
            <w:r w:rsidR="005215D3">
              <w:rPr>
                <w:rFonts w:ascii="Garamond" w:hAnsi="Garamond" w:cs="Garamond"/>
                <w:b/>
                <w:bCs/>
                <w:sz w:val="20"/>
                <w:szCs w:val="20"/>
              </w:rPr>
              <w:t>3</w:t>
            </w: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.</w:t>
            </w:r>
            <w:r w:rsidR="003428DB">
              <w:rPr>
                <w:rFonts w:ascii="Garamond" w:hAnsi="Garamond" w:cs="Garamond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A61FD" w14:textId="273D5213" w:rsidR="00F8101B" w:rsidRPr="005A06FC" w:rsidRDefault="00F8101B" w:rsidP="00F8101B">
            <w:pPr>
              <w:spacing w:after="0" w:line="276" w:lineRule="auto"/>
              <w:jc w:val="both"/>
              <w:rPr>
                <w:rFonts w:ascii="Garamond" w:hAnsi="Garamond" w:cs="Garamond"/>
                <w:sz w:val="20"/>
                <w:szCs w:val="20"/>
              </w:rPr>
            </w:pPr>
            <w:r w:rsidRPr="005A06FC">
              <w:rPr>
                <w:rFonts w:ascii="Garamond" w:hAnsi="Garamond" w:cs="Garamond"/>
                <w:sz w:val="20"/>
                <w:szCs w:val="20"/>
              </w:rPr>
              <w:t>Przerwa kawowa</w:t>
            </w:r>
          </w:p>
        </w:tc>
      </w:tr>
      <w:tr w:rsidR="00F8101B" w:rsidRPr="00EF19F0" w14:paraId="4FC6D284" w14:textId="77777777" w:rsidTr="00536AC5"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CED69" w14:textId="6E44A84D" w:rsidR="00F8101B" w:rsidRPr="00867A3B" w:rsidRDefault="00F8101B" w:rsidP="00F8101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1</w:t>
            </w:r>
            <w:r w:rsidR="003428DB">
              <w:rPr>
                <w:rFonts w:ascii="Garamond" w:hAnsi="Garamond" w:cs="Garamond"/>
                <w:b/>
                <w:bCs/>
                <w:sz w:val="20"/>
                <w:szCs w:val="20"/>
              </w:rPr>
              <w:t>3</w:t>
            </w: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.</w:t>
            </w:r>
            <w:r w:rsidR="003428DB">
              <w:rPr>
                <w:rFonts w:ascii="Garamond" w:hAnsi="Garamond" w:cs="Garamond"/>
                <w:b/>
                <w:bCs/>
                <w:sz w:val="20"/>
                <w:szCs w:val="20"/>
              </w:rPr>
              <w:t>15</w:t>
            </w: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-1</w:t>
            </w:r>
            <w:r w:rsidR="003428DB">
              <w:rPr>
                <w:rFonts w:ascii="Garamond" w:hAnsi="Garamond" w:cs="Garamond"/>
                <w:b/>
                <w:bCs/>
                <w:sz w:val="20"/>
                <w:szCs w:val="20"/>
              </w:rPr>
              <w:t>4</w:t>
            </w: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.</w:t>
            </w:r>
            <w:r w:rsidR="003428DB">
              <w:rPr>
                <w:rFonts w:ascii="Garamond" w:hAnsi="Garamond" w:cs="Garamond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0CBD4C" w14:textId="2BCBFB4B" w:rsidR="00F8101B" w:rsidRPr="005A06FC" w:rsidRDefault="00F8101B" w:rsidP="00F8101B">
            <w:pPr>
              <w:spacing w:after="0" w:line="276" w:lineRule="auto"/>
              <w:jc w:val="both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SESJA </w:t>
            </w:r>
            <w:r w:rsidR="00164AF6">
              <w:rPr>
                <w:rFonts w:ascii="Garamond" w:hAnsi="Garamond" w:cs="Garamond"/>
                <w:b/>
                <w:bCs/>
                <w:sz w:val="20"/>
                <w:szCs w:val="20"/>
              </w:rPr>
              <w:t>DRUGA</w:t>
            </w:r>
            <w:r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 </w:t>
            </w:r>
            <w:r w:rsidR="00992D59"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>–</w:t>
            </w:r>
            <w:r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 </w:t>
            </w:r>
            <w:r w:rsidR="00992D59"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prezentacje </w:t>
            </w:r>
            <w:r w:rsidR="00183280"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tradycji i </w:t>
            </w:r>
            <w:r w:rsidR="00992D59" w:rsidRPr="005A06FC">
              <w:rPr>
                <w:rFonts w:ascii="Garamond" w:hAnsi="Garamond" w:cs="Garamond"/>
                <w:b/>
                <w:bCs/>
                <w:sz w:val="20"/>
                <w:szCs w:val="20"/>
              </w:rPr>
              <w:t>dobrych praktyk</w:t>
            </w:r>
          </w:p>
        </w:tc>
      </w:tr>
      <w:tr w:rsidR="00F8101B" w:rsidRPr="00EF19F0" w14:paraId="1C566AAA" w14:textId="77777777" w:rsidTr="00536AC5"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A4" w14:textId="77777777" w:rsidR="00F8101B" w:rsidRPr="00EF19F0" w:rsidRDefault="00F8101B" w:rsidP="00F8101B">
            <w:pPr>
              <w:spacing w:after="0" w:line="276" w:lineRule="auto"/>
              <w:jc w:val="center"/>
              <w:rPr>
                <w:rFonts w:ascii="Garamond" w:hAnsi="Garamond" w:cs="Garamond"/>
              </w:rPr>
            </w:pPr>
          </w:p>
        </w:tc>
        <w:tc>
          <w:tcPr>
            <w:tcW w:w="793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966DB" w14:textId="78CA664E" w:rsidR="00F278AE" w:rsidRDefault="000E5D1B" w:rsidP="00EF7740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jc w:val="both"/>
              <w:rPr>
                <w:rFonts w:ascii="Garamond" w:hAnsi="Garamond" w:cs="Garamond"/>
                <w:sz w:val="20"/>
                <w:szCs w:val="20"/>
              </w:rPr>
            </w:pPr>
            <w:r>
              <w:rPr>
                <w:rFonts w:ascii="Garamond" w:hAnsi="Garamond" w:cs="Garamond"/>
                <w:sz w:val="20"/>
                <w:szCs w:val="20"/>
              </w:rPr>
              <w:t>Sztuka promocji</w:t>
            </w:r>
            <w:r w:rsidR="00531A49">
              <w:rPr>
                <w:rFonts w:ascii="Garamond" w:hAnsi="Garamond" w:cs="Garamond"/>
                <w:sz w:val="20"/>
                <w:szCs w:val="20"/>
              </w:rPr>
              <w:t>: jak plecionkarstwo dostało się na pierwsze strony gazet i serwisów internetowych</w:t>
            </w:r>
            <w:r w:rsidR="00C5146A">
              <w:rPr>
                <w:rFonts w:ascii="Garamond" w:hAnsi="Garamond" w:cs="Garamond"/>
                <w:sz w:val="20"/>
                <w:szCs w:val="20"/>
              </w:rPr>
              <w:t xml:space="preserve"> – Wojciech Świątkowski, prezes </w:t>
            </w:r>
            <w:r w:rsidR="00705018">
              <w:rPr>
                <w:rFonts w:ascii="Garamond" w:hAnsi="Garamond" w:cs="Garamond"/>
                <w:sz w:val="20"/>
                <w:szCs w:val="20"/>
              </w:rPr>
              <w:t xml:space="preserve">Stowarzyszenia </w:t>
            </w:r>
            <w:r w:rsidR="00F4381B">
              <w:rPr>
                <w:rFonts w:ascii="Garamond" w:hAnsi="Garamond" w:cs="Garamond"/>
                <w:sz w:val="20"/>
                <w:szCs w:val="20"/>
              </w:rPr>
              <w:t xml:space="preserve">Polskich </w:t>
            </w:r>
            <w:r w:rsidR="00705018">
              <w:rPr>
                <w:rFonts w:ascii="Garamond" w:hAnsi="Garamond" w:cs="Garamond"/>
                <w:sz w:val="20"/>
                <w:szCs w:val="20"/>
              </w:rPr>
              <w:t>Plecionkarzy</w:t>
            </w:r>
          </w:p>
          <w:p w14:paraId="533AD1E9" w14:textId="3D8748E5" w:rsidR="00EF2CF0" w:rsidRDefault="003860EA" w:rsidP="00EF7740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jc w:val="both"/>
              <w:rPr>
                <w:rFonts w:ascii="Garamond" w:hAnsi="Garamond" w:cs="Garamond"/>
                <w:sz w:val="20"/>
                <w:szCs w:val="20"/>
              </w:rPr>
            </w:pPr>
            <w:r>
              <w:rPr>
                <w:rFonts w:ascii="Garamond" w:hAnsi="Garamond" w:cs="Garamond"/>
                <w:sz w:val="20"/>
                <w:szCs w:val="20"/>
              </w:rPr>
              <w:t xml:space="preserve">W Krobi dziedzictwo mamy we krwi </w:t>
            </w:r>
            <w:r w:rsidR="00F278AE">
              <w:rPr>
                <w:rFonts w:ascii="Garamond" w:hAnsi="Garamond" w:cs="Garamond"/>
                <w:sz w:val="20"/>
                <w:szCs w:val="20"/>
              </w:rPr>
              <w:t>– Łukasz Kubia</w:t>
            </w:r>
            <w:r w:rsidR="002727DE">
              <w:rPr>
                <w:rFonts w:ascii="Garamond" w:hAnsi="Garamond" w:cs="Garamond"/>
                <w:sz w:val="20"/>
                <w:szCs w:val="20"/>
              </w:rPr>
              <w:t>k</w:t>
            </w:r>
            <w:r w:rsidR="00F278AE">
              <w:rPr>
                <w:rFonts w:ascii="Garamond" w:hAnsi="Garamond" w:cs="Garamond"/>
                <w:sz w:val="20"/>
                <w:szCs w:val="20"/>
              </w:rPr>
              <w:t>, burmistrz Krobi</w:t>
            </w:r>
          </w:p>
          <w:p w14:paraId="7D1B7505" w14:textId="7B46E2A8" w:rsidR="00AA481B" w:rsidRDefault="00436A0A" w:rsidP="00EF7740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jc w:val="both"/>
              <w:rPr>
                <w:rFonts w:ascii="Garamond" w:hAnsi="Garamond" w:cs="Garamond"/>
                <w:sz w:val="20"/>
                <w:szCs w:val="20"/>
              </w:rPr>
            </w:pPr>
            <w:r>
              <w:rPr>
                <w:rFonts w:ascii="Garamond" w:hAnsi="Garamond" w:cs="Garamond"/>
                <w:sz w:val="20"/>
                <w:szCs w:val="20"/>
              </w:rPr>
              <w:t>Konkurs Palm</w:t>
            </w:r>
            <w:r w:rsidR="002944A1">
              <w:rPr>
                <w:rFonts w:ascii="Garamond" w:hAnsi="Garamond" w:cs="Garamond"/>
                <w:sz w:val="20"/>
                <w:szCs w:val="20"/>
              </w:rPr>
              <w:t>a Kurpiowska w Łysych</w:t>
            </w:r>
            <w:r w:rsidR="00EC0919">
              <w:rPr>
                <w:rFonts w:ascii="Garamond" w:hAnsi="Garamond" w:cs="Garamond"/>
                <w:sz w:val="20"/>
                <w:szCs w:val="20"/>
              </w:rPr>
              <w:t xml:space="preserve"> – </w:t>
            </w:r>
            <w:r w:rsidR="007B3A94">
              <w:rPr>
                <w:rFonts w:ascii="Garamond" w:hAnsi="Garamond" w:cs="Garamond"/>
                <w:sz w:val="20"/>
                <w:szCs w:val="20"/>
              </w:rPr>
              <w:t xml:space="preserve">Krystyna </w:t>
            </w:r>
            <w:proofErr w:type="spellStart"/>
            <w:r w:rsidR="007B3A94">
              <w:rPr>
                <w:rFonts w:ascii="Garamond" w:hAnsi="Garamond" w:cs="Garamond"/>
                <w:sz w:val="20"/>
                <w:szCs w:val="20"/>
              </w:rPr>
              <w:t>Ogniewska</w:t>
            </w:r>
            <w:proofErr w:type="spellEnd"/>
            <w:r w:rsidR="007B3A94">
              <w:rPr>
                <w:rFonts w:ascii="Garamond" w:hAnsi="Garamond" w:cs="Garamond"/>
                <w:sz w:val="20"/>
                <w:szCs w:val="20"/>
              </w:rPr>
              <w:t>, Monika Krysiak, depozytariuszki tradycji palmy kurpiowskiej</w:t>
            </w:r>
            <w:r w:rsidR="00381CE3">
              <w:rPr>
                <w:rFonts w:ascii="Garamond" w:hAnsi="Garamond" w:cs="Garamond"/>
                <w:sz w:val="20"/>
                <w:szCs w:val="20"/>
              </w:rPr>
              <w:t xml:space="preserve">, Gmina </w:t>
            </w:r>
            <w:r w:rsidR="00EC0919">
              <w:rPr>
                <w:rFonts w:ascii="Garamond" w:hAnsi="Garamond" w:cs="Garamond"/>
                <w:sz w:val="20"/>
                <w:szCs w:val="20"/>
              </w:rPr>
              <w:t>Łyse</w:t>
            </w:r>
          </w:p>
          <w:p w14:paraId="1C566AA9" w14:textId="69E6F23B" w:rsidR="00063F18" w:rsidRPr="00080EFB" w:rsidRDefault="00954CFB" w:rsidP="00080EFB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jc w:val="both"/>
              <w:rPr>
                <w:rFonts w:ascii="Garamond" w:hAnsi="Garamond" w:cs="Garamond"/>
                <w:sz w:val="20"/>
                <w:szCs w:val="20"/>
              </w:rPr>
            </w:pPr>
            <w:r w:rsidRPr="00954CFB">
              <w:rPr>
                <w:rFonts w:ascii="Garamond" w:hAnsi="Garamond" w:cs="Garamond"/>
                <w:sz w:val="20"/>
                <w:szCs w:val="20"/>
              </w:rPr>
              <w:t>Zwierzęta w niematerialnym dziedzictwie kulturowym – między ochroną tradycji a wrażliwością społeczną</w:t>
            </w:r>
            <w:r w:rsidR="005876A8">
              <w:rPr>
                <w:rFonts w:ascii="Garamond" w:hAnsi="Garamond" w:cs="Garamond"/>
                <w:sz w:val="20"/>
                <w:szCs w:val="20"/>
              </w:rPr>
              <w:t xml:space="preserve"> </w:t>
            </w:r>
            <w:r w:rsidR="00B06DDF">
              <w:rPr>
                <w:rFonts w:ascii="Garamond" w:hAnsi="Garamond" w:cs="Garamond"/>
                <w:sz w:val="20"/>
                <w:szCs w:val="20"/>
              </w:rPr>
              <w:t>– Jarosław Przydacz, sokolni</w:t>
            </w:r>
            <w:r w:rsidR="002E091C">
              <w:rPr>
                <w:rFonts w:ascii="Garamond" w:hAnsi="Garamond" w:cs="Garamond"/>
                <w:sz w:val="20"/>
                <w:szCs w:val="20"/>
              </w:rPr>
              <w:t>k</w:t>
            </w:r>
            <w:r w:rsidR="00080EFB">
              <w:rPr>
                <w:rFonts w:ascii="Garamond" w:hAnsi="Garamond" w:cs="Garamond"/>
                <w:sz w:val="20"/>
                <w:szCs w:val="20"/>
              </w:rPr>
              <w:t xml:space="preserve">, ks. Krzysztof </w:t>
            </w:r>
            <w:proofErr w:type="spellStart"/>
            <w:r w:rsidR="00080EFB">
              <w:rPr>
                <w:rFonts w:ascii="Garamond" w:hAnsi="Garamond" w:cs="Garamond"/>
                <w:sz w:val="20"/>
                <w:szCs w:val="20"/>
              </w:rPr>
              <w:t>Ordziniak</w:t>
            </w:r>
            <w:proofErr w:type="spellEnd"/>
            <w:r w:rsidR="002E091C">
              <w:rPr>
                <w:rFonts w:ascii="Garamond" w:hAnsi="Garamond" w:cs="Garamond"/>
                <w:sz w:val="20"/>
                <w:szCs w:val="20"/>
              </w:rPr>
              <w:t>, Sanktuarium św. Rocha w Mikstacie</w:t>
            </w:r>
          </w:p>
        </w:tc>
      </w:tr>
      <w:tr w:rsidR="00D43492" w:rsidRPr="00EF19F0" w14:paraId="69B92BA2" w14:textId="77777777" w:rsidTr="009530CB">
        <w:trPr>
          <w:trHeight w:val="295"/>
        </w:trPr>
        <w:tc>
          <w:tcPr>
            <w:tcW w:w="141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7F387" w14:textId="16FE02B0" w:rsidR="00D43492" w:rsidRPr="00867A3B" w:rsidRDefault="00F30682" w:rsidP="00F8101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bookmarkStart w:id="1" w:name="_Hlk10710907"/>
            <w:bookmarkStart w:id="2" w:name="_Hlk69455185"/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1</w:t>
            </w:r>
            <w:r w:rsidR="00484561">
              <w:rPr>
                <w:rFonts w:ascii="Garamond" w:hAnsi="Garamond" w:cs="Garamond"/>
                <w:b/>
                <w:bCs/>
                <w:sz w:val="20"/>
                <w:szCs w:val="20"/>
              </w:rPr>
              <w:t>4</w:t>
            </w: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.</w:t>
            </w:r>
            <w:r w:rsidR="00484561">
              <w:rPr>
                <w:rFonts w:ascii="Garamond" w:hAnsi="Garamond" w:cs="Garamond"/>
                <w:b/>
                <w:bCs/>
                <w:sz w:val="20"/>
                <w:szCs w:val="20"/>
              </w:rPr>
              <w:t>15</w:t>
            </w: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 -14.</w:t>
            </w:r>
            <w:r w:rsidR="00F6176B">
              <w:rPr>
                <w:rFonts w:ascii="Garamond" w:hAnsi="Garamond" w:cs="Garamond"/>
                <w:b/>
                <w:bCs/>
                <w:sz w:val="20"/>
                <w:szCs w:val="20"/>
              </w:rPr>
              <w:t>45</w:t>
            </w: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3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666FA" w14:textId="7E0732C9" w:rsidR="00D43492" w:rsidRPr="005A06FC" w:rsidRDefault="00D43492" w:rsidP="00F8101B">
            <w:pPr>
              <w:spacing w:after="0" w:line="276" w:lineRule="auto"/>
              <w:jc w:val="both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A06FC">
              <w:rPr>
                <w:rFonts w:ascii="Garamond" w:hAnsi="Garamond"/>
                <w:b/>
                <w:bCs/>
                <w:sz w:val="20"/>
                <w:szCs w:val="20"/>
              </w:rPr>
              <w:t xml:space="preserve">SESJA </w:t>
            </w:r>
            <w:r w:rsidR="008B2762">
              <w:rPr>
                <w:rFonts w:ascii="Garamond" w:hAnsi="Garamond"/>
                <w:b/>
                <w:bCs/>
                <w:sz w:val="20"/>
                <w:szCs w:val="20"/>
              </w:rPr>
              <w:t>TRZECIA</w:t>
            </w:r>
            <w:r w:rsidR="00D173D5">
              <w:rPr>
                <w:rFonts w:ascii="Garamond" w:hAnsi="Garamond"/>
                <w:b/>
                <w:bCs/>
                <w:sz w:val="20"/>
                <w:szCs w:val="20"/>
              </w:rPr>
              <w:t xml:space="preserve"> - </w:t>
            </w:r>
            <w:r w:rsidRPr="005A06FC">
              <w:rPr>
                <w:rFonts w:ascii="Garamond" w:hAnsi="Garamond"/>
                <w:b/>
                <w:bCs/>
                <w:sz w:val="20"/>
                <w:szCs w:val="20"/>
              </w:rPr>
              <w:t>Pomysły na nowoczesność: dziedzictwo kulturowe w erze AI</w:t>
            </w:r>
          </w:p>
        </w:tc>
      </w:tr>
      <w:tr w:rsidR="00F8101B" w:rsidRPr="00EF19F0" w14:paraId="1C566AB4" w14:textId="77777777" w:rsidTr="00536AC5">
        <w:tc>
          <w:tcPr>
            <w:tcW w:w="14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B1" w14:textId="77777777" w:rsidR="00F8101B" w:rsidRPr="00867A3B" w:rsidRDefault="00F8101B" w:rsidP="00F8101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</w:rPr>
            </w:pPr>
          </w:p>
        </w:tc>
        <w:tc>
          <w:tcPr>
            <w:tcW w:w="793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248F5" w14:textId="11AE8447" w:rsidR="008B417F" w:rsidRDefault="008B417F" w:rsidP="00F8101B">
            <w:pPr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Garamond" w:hAnsi="Garamond" w:cs="Garamond"/>
                <w:sz w:val="20"/>
                <w:szCs w:val="20"/>
              </w:rPr>
            </w:pPr>
            <w:r>
              <w:rPr>
                <w:rFonts w:ascii="Garamond" w:hAnsi="Garamond" w:cs="Garamond"/>
                <w:sz w:val="20"/>
                <w:szCs w:val="20"/>
              </w:rPr>
              <w:t>AI</w:t>
            </w:r>
            <w:r w:rsidR="00512E10">
              <w:rPr>
                <w:rFonts w:ascii="Garamond" w:hAnsi="Garamond" w:cs="Garamond"/>
                <w:sz w:val="20"/>
                <w:szCs w:val="20"/>
              </w:rPr>
              <w:t xml:space="preserve"> </w:t>
            </w:r>
            <w:r>
              <w:rPr>
                <w:rFonts w:ascii="Garamond" w:hAnsi="Garamond" w:cs="Garamond"/>
                <w:sz w:val="20"/>
                <w:szCs w:val="20"/>
              </w:rPr>
              <w:t>dla dziedzictwa – dr Łukasz Szoszkiewicz</w:t>
            </w:r>
            <w:r w:rsidR="00512E10">
              <w:rPr>
                <w:rFonts w:ascii="Garamond" w:hAnsi="Garamond" w:cs="Garamond"/>
                <w:sz w:val="20"/>
                <w:szCs w:val="20"/>
              </w:rPr>
              <w:t>, Uniwersytet Adama Mickiewicza w Poznaniu</w:t>
            </w:r>
          </w:p>
          <w:p w14:paraId="1C566AB3" w14:textId="2FD79199" w:rsidR="00F8101B" w:rsidRPr="005A06FC" w:rsidRDefault="003959B0" w:rsidP="00F8101B">
            <w:pPr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Garamond" w:hAnsi="Garamond" w:cs="Garamond"/>
                <w:sz w:val="20"/>
                <w:szCs w:val="20"/>
              </w:rPr>
            </w:pPr>
            <w:r>
              <w:rPr>
                <w:rFonts w:ascii="Garamond" w:hAnsi="Garamond" w:cs="Garamond"/>
                <w:sz w:val="20"/>
                <w:szCs w:val="20"/>
              </w:rPr>
              <w:t>Razem tworzymy cyfrow</w:t>
            </w:r>
            <w:r w:rsidR="00C01F04">
              <w:rPr>
                <w:rFonts w:ascii="Garamond" w:hAnsi="Garamond" w:cs="Garamond"/>
                <w:sz w:val="20"/>
                <w:szCs w:val="20"/>
              </w:rPr>
              <w:t>ą</w:t>
            </w:r>
            <w:r>
              <w:rPr>
                <w:rFonts w:ascii="Garamond" w:hAnsi="Garamond" w:cs="Garamond"/>
                <w:sz w:val="20"/>
                <w:szCs w:val="20"/>
              </w:rPr>
              <w:t xml:space="preserve"> </w:t>
            </w:r>
            <w:r w:rsidR="00512E10">
              <w:rPr>
                <w:rFonts w:ascii="Garamond" w:hAnsi="Garamond" w:cs="Garamond"/>
                <w:sz w:val="20"/>
                <w:szCs w:val="20"/>
              </w:rPr>
              <w:t>pamięć</w:t>
            </w:r>
            <w:r>
              <w:rPr>
                <w:rFonts w:ascii="Garamond" w:hAnsi="Garamond" w:cs="Garamond"/>
                <w:sz w:val="20"/>
                <w:szCs w:val="20"/>
              </w:rPr>
              <w:t xml:space="preserve"> Polski – Obywatel Bie</w:t>
            </w:r>
            <w:r w:rsidR="00CB63F0">
              <w:rPr>
                <w:rFonts w:ascii="Garamond" w:hAnsi="Garamond" w:cs="Garamond"/>
                <w:sz w:val="20"/>
                <w:szCs w:val="20"/>
              </w:rPr>
              <w:t>lik</w:t>
            </w:r>
            <w:r w:rsidR="002858A0" w:rsidRPr="005A06FC">
              <w:rPr>
                <w:rFonts w:ascii="Garamond" w:hAnsi="Garamond" w:cs="Garamond"/>
                <w:sz w:val="20"/>
                <w:szCs w:val="20"/>
              </w:rPr>
              <w:t xml:space="preserve"> </w:t>
            </w:r>
          </w:p>
        </w:tc>
      </w:tr>
      <w:tr w:rsidR="00F8101B" w:rsidRPr="00EF19F0" w14:paraId="1C566AB7" w14:textId="77777777" w:rsidTr="00507773">
        <w:trPr>
          <w:trHeight w:val="336"/>
        </w:trPr>
        <w:tc>
          <w:tcPr>
            <w:tcW w:w="1418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B5" w14:textId="73B54368" w:rsidR="00F8101B" w:rsidRPr="00867A3B" w:rsidRDefault="00F8101B" w:rsidP="00F8101B">
            <w:pPr>
              <w:spacing w:after="0" w:line="276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1</w:t>
            </w: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4</w:t>
            </w:r>
            <w:r w:rsidRPr="00867A3B">
              <w:rPr>
                <w:rFonts w:ascii="Garamond" w:hAnsi="Garamond" w:cs="Garamond"/>
                <w:b/>
                <w:bCs/>
                <w:sz w:val="20"/>
                <w:szCs w:val="20"/>
              </w:rPr>
              <w:t>.</w:t>
            </w:r>
            <w:r w:rsidR="00F6176B">
              <w:rPr>
                <w:rFonts w:ascii="Garamond" w:hAnsi="Garamond" w:cs="Garamond"/>
                <w:b/>
                <w:bCs/>
                <w:sz w:val="20"/>
                <w:szCs w:val="20"/>
              </w:rPr>
              <w:t>45</w:t>
            </w:r>
          </w:p>
        </w:tc>
        <w:tc>
          <w:tcPr>
            <w:tcW w:w="7938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66AB6" w14:textId="77777777" w:rsidR="00F8101B" w:rsidRPr="001849A0" w:rsidRDefault="00F8101B" w:rsidP="00F8101B">
            <w:pPr>
              <w:spacing w:after="0" w:line="276" w:lineRule="auto"/>
              <w:jc w:val="both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1849A0">
              <w:rPr>
                <w:rFonts w:ascii="Garamond" w:hAnsi="Garamond" w:cs="Garamond"/>
                <w:b/>
                <w:bCs/>
                <w:sz w:val="20"/>
                <w:szCs w:val="20"/>
              </w:rPr>
              <w:t>OBIAD</w:t>
            </w:r>
          </w:p>
        </w:tc>
      </w:tr>
      <w:bookmarkEnd w:id="1"/>
      <w:bookmarkEnd w:id="2"/>
    </w:tbl>
    <w:p w14:paraId="52C83225" w14:textId="63B0D0F8" w:rsidR="00F4077C" w:rsidRDefault="00F4077C" w:rsidP="00CF694C">
      <w:pPr>
        <w:spacing w:after="0" w:line="276" w:lineRule="auto"/>
        <w:rPr>
          <w:rFonts w:ascii="Garamond" w:hAnsi="Garamond" w:cs="Garamond"/>
          <w:b/>
          <w:bCs/>
          <w:sz w:val="24"/>
          <w:szCs w:val="24"/>
        </w:rPr>
      </w:pPr>
    </w:p>
    <w:p w14:paraId="28FBE777" w14:textId="3FD85990" w:rsidR="00C04180" w:rsidRDefault="00C04180" w:rsidP="00CF694C">
      <w:pPr>
        <w:spacing w:after="0" w:line="276" w:lineRule="auto"/>
        <w:rPr>
          <w:rFonts w:ascii="Garamond" w:hAnsi="Garamond" w:cs="Garamond"/>
          <w:b/>
          <w:bCs/>
          <w:sz w:val="24"/>
          <w:szCs w:val="24"/>
        </w:rPr>
      </w:pPr>
    </w:p>
    <w:sectPr w:rsidR="00C04180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FE27B2" w14:textId="77777777" w:rsidR="00C472E4" w:rsidRDefault="00C472E4" w:rsidP="00724910">
      <w:pPr>
        <w:spacing w:after="0" w:line="240" w:lineRule="auto"/>
      </w:pPr>
      <w:r>
        <w:separator/>
      </w:r>
    </w:p>
  </w:endnote>
  <w:endnote w:type="continuationSeparator" w:id="0">
    <w:p w14:paraId="4006409D" w14:textId="77777777" w:rsidR="00C472E4" w:rsidRDefault="00C472E4" w:rsidP="007249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498C6B" w14:textId="77777777" w:rsidR="00C472E4" w:rsidRDefault="00C472E4" w:rsidP="00724910">
      <w:pPr>
        <w:spacing w:after="0" w:line="240" w:lineRule="auto"/>
      </w:pPr>
      <w:r>
        <w:separator/>
      </w:r>
    </w:p>
  </w:footnote>
  <w:footnote w:type="continuationSeparator" w:id="0">
    <w:p w14:paraId="6171F9A7" w14:textId="77777777" w:rsidR="00C472E4" w:rsidRDefault="00C472E4" w:rsidP="007249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66B04" w14:textId="5416AAC0" w:rsidR="00724910" w:rsidRDefault="00866F20" w:rsidP="005E1AA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F85182" wp14:editId="27D1E641">
          <wp:simplePos x="0" y="0"/>
          <wp:positionH relativeFrom="column">
            <wp:posOffset>3943350</wp:posOffset>
          </wp:positionH>
          <wp:positionV relativeFrom="paragraph">
            <wp:posOffset>-299085</wp:posOffset>
          </wp:positionV>
          <wp:extent cx="2012400" cy="637200"/>
          <wp:effectExtent l="0" t="0" r="6985" b="0"/>
          <wp:wrapTopAndBottom/>
          <wp:docPr id="145359998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359998" name="Picture 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2400" cy="63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203B"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1C566B07" wp14:editId="64804487">
          <wp:simplePos x="0" y="0"/>
          <wp:positionH relativeFrom="margin">
            <wp:posOffset>1837372</wp:posOffset>
          </wp:positionH>
          <wp:positionV relativeFrom="paragraph">
            <wp:posOffset>-223520</wp:posOffset>
          </wp:positionV>
          <wp:extent cx="1670400" cy="633600"/>
          <wp:effectExtent l="0" t="0" r="6350" b="0"/>
          <wp:wrapTopAndBottom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ejow_Uzdrowisko_Termalne_logo_do_netu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0400" cy="63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203B">
      <w:rPr>
        <w:noProof/>
      </w:rPr>
      <w:drawing>
        <wp:anchor distT="0" distB="0" distL="114300" distR="114300" simplePos="0" relativeHeight="251660288" behindDoc="0" locked="0" layoutInCell="1" allowOverlap="1" wp14:anchorId="0B875660" wp14:editId="71299D31">
          <wp:simplePos x="0" y="0"/>
          <wp:positionH relativeFrom="margin">
            <wp:posOffset>-640715</wp:posOffset>
          </wp:positionH>
          <wp:positionV relativeFrom="paragraph">
            <wp:posOffset>-235903</wp:posOffset>
          </wp:positionV>
          <wp:extent cx="1936800" cy="637200"/>
          <wp:effectExtent l="0" t="0" r="6350" b="0"/>
          <wp:wrapTopAndBottom/>
          <wp:docPr id="1385000758" name="Picture 1" descr="A close up of blu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5000758" name="Picture 1" descr="A close up of blue text&#10;&#10;AI-generated content may be incorrect.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6800" cy="63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24910">
      <w:t xml:space="preserve">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375F0"/>
    <w:multiLevelType w:val="hybridMultilevel"/>
    <w:tmpl w:val="81CC1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542E4"/>
    <w:multiLevelType w:val="hybridMultilevel"/>
    <w:tmpl w:val="F1F2959C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04E3A"/>
    <w:multiLevelType w:val="hybridMultilevel"/>
    <w:tmpl w:val="7FBCDAA2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4A7664"/>
    <w:multiLevelType w:val="hybridMultilevel"/>
    <w:tmpl w:val="6B1208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A37485"/>
    <w:multiLevelType w:val="hybridMultilevel"/>
    <w:tmpl w:val="AD32E43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8768C"/>
    <w:multiLevelType w:val="hybridMultilevel"/>
    <w:tmpl w:val="FA961168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AF4F25"/>
    <w:multiLevelType w:val="hybridMultilevel"/>
    <w:tmpl w:val="23804E7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436F4F"/>
    <w:multiLevelType w:val="hybridMultilevel"/>
    <w:tmpl w:val="E7262200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F23D5B"/>
    <w:multiLevelType w:val="hybridMultilevel"/>
    <w:tmpl w:val="054ED0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BC1B1E"/>
    <w:multiLevelType w:val="hybridMultilevel"/>
    <w:tmpl w:val="259EA2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43391D"/>
    <w:multiLevelType w:val="hybridMultilevel"/>
    <w:tmpl w:val="77CA19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E5509D8"/>
    <w:multiLevelType w:val="multilevel"/>
    <w:tmpl w:val="CF3CC6BE"/>
    <w:lvl w:ilvl="0">
      <w:numFmt w:val="bullet"/>
      <w:lvlText w:val=""/>
      <w:lvlJc w:val="left"/>
      <w:pPr>
        <w:ind w:left="360" w:hanging="360"/>
      </w:pPr>
      <w:rPr>
        <w:rFonts w:ascii="Wingdings" w:hAnsi="Wingdings" w:cs="Wingdings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/>
      </w:rPr>
    </w:lvl>
  </w:abstractNum>
  <w:abstractNum w:abstractNumId="12" w15:restartNumberingAfterBreak="0">
    <w:nsid w:val="405116A7"/>
    <w:multiLevelType w:val="hybridMultilevel"/>
    <w:tmpl w:val="5A282FA6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916071"/>
    <w:multiLevelType w:val="hybridMultilevel"/>
    <w:tmpl w:val="3260173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6192E"/>
    <w:multiLevelType w:val="hybridMultilevel"/>
    <w:tmpl w:val="499EBB3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4837B5"/>
    <w:multiLevelType w:val="hybridMultilevel"/>
    <w:tmpl w:val="C560A1D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BA2B6D"/>
    <w:multiLevelType w:val="hybridMultilevel"/>
    <w:tmpl w:val="B8A6605E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E0C15E5"/>
    <w:multiLevelType w:val="hybridMultilevel"/>
    <w:tmpl w:val="6C4299A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873761"/>
    <w:multiLevelType w:val="hybridMultilevel"/>
    <w:tmpl w:val="817025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BAE0D90"/>
    <w:multiLevelType w:val="hybridMultilevel"/>
    <w:tmpl w:val="146A98BA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4011B7"/>
    <w:multiLevelType w:val="hybridMultilevel"/>
    <w:tmpl w:val="848EDB4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048398">
    <w:abstractNumId w:val="11"/>
  </w:num>
  <w:num w:numId="2" w16cid:durableId="869805247">
    <w:abstractNumId w:val="5"/>
  </w:num>
  <w:num w:numId="3" w16cid:durableId="945775191">
    <w:abstractNumId w:val="16"/>
  </w:num>
  <w:num w:numId="4" w16cid:durableId="1360622287">
    <w:abstractNumId w:val="13"/>
  </w:num>
  <w:num w:numId="5" w16cid:durableId="696858640">
    <w:abstractNumId w:val="12"/>
  </w:num>
  <w:num w:numId="6" w16cid:durableId="1620339215">
    <w:abstractNumId w:val="6"/>
  </w:num>
  <w:num w:numId="7" w16cid:durableId="382170708">
    <w:abstractNumId w:val="2"/>
  </w:num>
  <w:num w:numId="8" w16cid:durableId="2077585921">
    <w:abstractNumId w:val="19"/>
  </w:num>
  <w:num w:numId="9" w16cid:durableId="801309768">
    <w:abstractNumId w:val="15"/>
  </w:num>
  <w:num w:numId="10" w16cid:durableId="606280328">
    <w:abstractNumId w:val="20"/>
  </w:num>
  <w:num w:numId="11" w16cid:durableId="1203443175">
    <w:abstractNumId w:val="15"/>
  </w:num>
  <w:num w:numId="12" w16cid:durableId="32581730">
    <w:abstractNumId w:val="4"/>
  </w:num>
  <w:num w:numId="13" w16cid:durableId="1139153679">
    <w:abstractNumId w:val="7"/>
  </w:num>
  <w:num w:numId="14" w16cid:durableId="909999898">
    <w:abstractNumId w:val="14"/>
  </w:num>
  <w:num w:numId="15" w16cid:durableId="1763601814">
    <w:abstractNumId w:val="17"/>
  </w:num>
  <w:num w:numId="16" w16cid:durableId="654840310">
    <w:abstractNumId w:val="8"/>
  </w:num>
  <w:num w:numId="17" w16cid:durableId="278608819">
    <w:abstractNumId w:val="18"/>
  </w:num>
  <w:num w:numId="18" w16cid:durableId="1783963253">
    <w:abstractNumId w:val="9"/>
  </w:num>
  <w:num w:numId="19" w16cid:durableId="1046293603">
    <w:abstractNumId w:val="1"/>
  </w:num>
  <w:num w:numId="20" w16cid:durableId="125046275">
    <w:abstractNumId w:val="10"/>
  </w:num>
  <w:num w:numId="21" w16cid:durableId="1167282074">
    <w:abstractNumId w:val="0"/>
  </w:num>
  <w:num w:numId="22" w16cid:durableId="19039778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tDC2NLM0NjI2NLVU0lEKTi0uzszPAykwqwUAUXzC3iwAAAA="/>
  </w:docVars>
  <w:rsids>
    <w:rsidRoot w:val="006D2659"/>
    <w:rsid w:val="00003D47"/>
    <w:rsid w:val="0000492C"/>
    <w:rsid w:val="0000676A"/>
    <w:rsid w:val="00007576"/>
    <w:rsid w:val="00010283"/>
    <w:rsid w:val="00010C84"/>
    <w:rsid w:val="00012DCC"/>
    <w:rsid w:val="000315E0"/>
    <w:rsid w:val="00031BB0"/>
    <w:rsid w:val="00034089"/>
    <w:rsid w:val="00034E91"/>
    <w:rsid w:val="00036655"/>
    <w:rsid w:val="0003696C"/>
    <w:rsid w:val="0003741E"/>
    <w:rsid w:val="0004404B"/>
    <w:rsid w:val="000523E2"/>
    <w:rsid w:val="0005556E"/>
    <w:rsid w:val="00062386"/>
    <w:rsid w:val="00063F18"/>
    <w:rsid w:val="000672A7"/>
    <w:rsid w:val="00072D47"/>
    <w:rsid w:val="00075EA5"/>
    <w:rsid w:val="000778CA"/>
    <w:rsid w:val="00077C4F"/>
    <w:rsid w:val="00080055"/>
    <w:rsid w:val="00080EFB"/>
    <w:rsid w:val="00081948"/>
    <w:rsid w:val="00084366"/>
    <w:rsid w:val="000901C6"/>
    <w:rsid w:val="00090364"/>
    <w:rsid w:val="0009431F"/>
    <w:rsid w:val="00097E5B"/>
    <w:rsid w:val="000A3F0D"/>
    <w:rsid w:val="000B001E"/>
    <w:rsid w:val="000B37A0"/>
    <w:rsid w:val="000B4712"/>
    <w:rsid w:val="000C0B78"/>
    <w:rsid w:val="000C0D66"/>
    <w:rsid w:val="000C6511"/>
    <w:rsid w:val="000E008D"/>
    <w:rsid w:val="000E2D9C"/>
    <w:rsid w:val="000E309D"/>
    <w:rsid w:val="000E316F"/>
    <w:rsid w:val="000E3F8F"/>
    <w:rsid w:val="000E4553"/>
    <w:rsid w:val="000E45D3"/>
    <w:rsid w:val="000E5D1B"/>
    <w:rsid w:val="000E64B1"/>
    <w:rsid w:val="000E753B"/>
    <w:rsid w:val="000F2E76"/>
    <w:rsid w:val="000F3EA7"/>
    <w:rsid w:val="000F4500"/>
    <w:rsid w:val="00106B4B"/>
    <w:rsid w:val="001106D0"/>
    <w:rsid w:val="001114C2"/>
    <w:rsid w:val="00112831"/>
    <w:rsid w:val="00112E56"/>
    <w:rsid w:val="00124A04"/>
    <w:rsid w:val="0013066C"/>
    <w:rsid w:val="00132197"/>
    <w:rsid w:val="00132719"/>
    <w:rsid w:val="00134740"/>
    <w:rsid w:val="00137F4F"/>
    <w:rsid w:val="001402EC"/>
    <w:rsid w:val="0014088B"/>
    <w:rsid w:val="00140CF1"/>
    <w:rsid w:val="00153CA5"/>
    <w:rsid w:val="00155430"/>
    <w:rsid w:val="0016018D"/>
    <w:rsid w:val="00161768"/>
    <w:rsid w:val="0016190C"/>
    <w:rsid w:val="00161F04"/>
    <w:rsid w:val="00162623"/>
    <w:rsid w:val="00164011"/>
    <w:rsid w:val="00164AF6"/>
    <w:rsid w:val="00165F97"/>
    <w:rsid w:val="00171BDB"/>
    <w:rsid w:val="00175D41"/>
    <w:rsid w:val="00176ED6"/>
    <w:rsid w:val="00181902"/>
    <w:rsid w:val="00182C02"/>
    <w:rsid w:val="00183280"/>
    <w:rsid w:val="00183FED"/>
    <w:rsid w:val="00184290"/>
    <w:rsid w:val="001849A0"/>
    <w:rsid w:val="00184B06"/>
    <w:rsid w:val="00184B49"/>
    <w:rsid w:val="001901DE"/>
    <w:rsid w:val="00192E0E"/>
    <w:rsid w:val="00196AEF"/>
    <w:rsid w:val="0019711F"/>
    <w:rsid w:val="001A43FB"/>
    <w:rsid w:val="001A6B12"/>
    <w:rsid w:val="001B1607"/>
    <w:rsid w:val="001B194F"/>
    <w:rsid w:val="001B4965"/>
    <w:rsid w:val="001C1D2F"/>
    <w:rsid w:val="001C451E"/>
    <w:rsid w:val="001C709B"/>
    <w:rsid w:val="001D070C"/>
    <w:rsid w:val="001D37B9"/>
    <w:rsid w:val="001D3BEF"/>
    <w:rsid w:val="001D47F4"/>
    <w:rsid w:val="001D4A93"/>
    <w:rsid w:val="001D70E2"/>
    <w:rsid w:val="001D7535"/>
    <w:rsid w:val="001E0C06"/>
    <w:rsid w:val="001E1799"/>
    <w:rsid w:val="001E527C"/>
    <w:rsid w:val="001E6B97"/>
    <w:rsid w:val="001E75D3"/>
    <w:rsid w:val="001F286D"/>
    <w:rsid w:val="001F488B"/>
    <w:rsid w:val="001F5E02"/>
    <w:rsid w:val="001F5FB1"/>
    <w:rsid w:val="001F75CC"/>
    <w:rsid w:val="001F79A6"/>
    <w:rsid w:val="002009CB"/>
    <w:rsid w:val="002058A2"/>
    <w:rsid w:val="00206AE1"/>
    <w:rsid w:val="00206F4C"/>
    <w:rsid w:val="00207B53"/>
    <w:rsid w:val="00214449"/>
    <w:rsid w:val="0021451D"/>
    <w:rsid w:val="00215165"/>
    <w:rsid w:val="00224453"/>
    <w:rsid w:val="00224DF3"/>
    <w:rsid w:val="002270C8"/>
    <w:rsid w:val="002278AB"/>
    <w:rsid w:val="00230786"/>
    <w:rsid w:val="00232E66"/>
    <w:rsid w:val="00234FFB"/>
    <w:rsid w:val="0024095C"/>
    <w:rsid w:val="00242D6F"/>
    <w:rsid w:val="00243BF2"/>
    <w:rsid w:val="00254C27"/>
    <w:rsid w:val="00255C32"/>
    <w:rsid w:val="00256F55"/>
    <w:rsid w:val="00265190"/>
    <w:rsid w:val="00265E49"/>
    <w:rsid w:val="00266861"/>
    <w:rsid w:val="002669E5"/>
    <w:rsid w:val="00266E2C"/>
    <w:rsid w:val="00270BCF"/>
    <w:rsid w:val="00271A27"/>
    <w:rsid w:val="002727DE"/>
    <w:rsid w:val="00272FA5"/>
    <w:rsid w:val="002760A1"/>
    <w:rsid w:val="002836E3"/>
    <w:rsid w:val="002858A0"/>
    <w:rsid w:val="00292447"/>
    <w:rsid w:val="002937B3"/>
    <w:rsid w:val="002944A1"/>
    <w:rsid w:val="00295F69"/>
    <w:rsid w:val="002A39AC"/>
    <w:rsid w:val="002A44CB"/>
    <w:rsid w:val="002A65F0"/>
    <w:rsid w:val="002A6887"/>
    <w:rsid w:val="002A788A"/>
    <w:rsid w:val="002C0113"/>
    <w:rsid w:val="002C6849"/>
    <w:rsid w:val="002D0FB8"/>
    <w:rsid w:val="002D1DBD"/>
    <w:rsid w:val="002D56F2"/>
    <w:rsid w:val="002D6DB7"/>
    <w:rsid w:val="002E091C"/>
    <w:rsid w:val="002E0D49"/>
    <w:rsid w:val="002E1F27"/>
    <w:rsid w:val="002E557E"/>
    <w:rsid w:val="002E6343"/>
    <w:rsid w:val="002F1239"/>
    <w:rsid w:val="002F7B8F"/>
    <w:rsid w:val="00303BD9"/>
    <w:rsid w:val="003126DB"/>
    <w:rsid w:val="00327A65"/>
    <w:rsid w:val="00331694"/>
    <w:rsid w:val="00335196"/>
    <w:rsid w:val="003361A4"/>
    <w:rsid w:val="00337C75"/>
    <w:rsid w:val="003411DC"/>
    <w:rsid w:val="003423F3"/>
    <w:rsid w:val="003428DB"/>
    <w:rsid w:val="00345089"/>
    <w:rsid w:val="00345F0F"/>
    <w:rsid w:val="00346029"/>
    <w:rsid w:val="003463E5"/>
    <w:rsid w:val="0034738F"/>
    <w:rsid w:val="00350CA2"/>
    <w:rsid w:val="00355CA7"/>
    <w:rsid w:val="00361A1E"/>
    <w:rsid w:val="0036775C"/>
    <w:rsid w:val="00371C3C"/>
    <w:rsid w:val="00372D84"/>
    <w:rsid w:val="0037400E"/>
    <w:rsid w:val="0037408D"/>
    <w:rsid w:val="003743D3"/>
    <w:rsid w:val="00375984"/>
    <w:rsid w:val="00376489"/>
    <w:rsid w:val="00381CE3"/>
    <w:rsid w:val="00381FC2"/>
    <w:rsid w:val="0038235F"/>
    <w:rsid w:val="00382F38"/>
    <w:rsid w:val="00384EE3"/>
    <w:rsid w:val="003860EA"/>
    <w:rsid w:val="00386EEA"/>
    <w:rsid w:val="003874A9"/>
    <w:rsid w:val="003915FF"/>
    <w:rsid w:val="003923F4"/>
    <w:rsid w:val="003959B0"/>
    <w:rsid w:val="003A59CC"/>
    <w:rsid w:val="003A5DAE"/>
    <w:rsid w:val="003A684C"/>
    <w:rsid w:val="003B0478"/>
    <w:rsid w:val="003B3D2D"/>
    <w:rsid w:val="003B70FF"/>
    <w:rsid w:val="003B7464"/>
    <w:rsid w:val="003B7519"/>
    <w:rsid w:val="003C18B9"/>
    <w:rsid w:val="003C3736"/>
    <w:rsid w:val="003C7455"/>
    <w:rsid w:val="003D0435"/>
    <w:rsid w:val="003D1BCF"/>
    <w:rsid w:val="003D2A37"/>
    <w:rsid w:val="003D47D0"/>
    <w:rsid w:val="003D4B20"/>
    <w:rsid w:val="003E1CB7"/>
    <w:rsid w:val="003E1F24"/>
    <w:rsid w:val="003E1F77"/>
    <w:rsid w:val="003E36FE"/>
    <w:rsid w:val="003E4573"/>
    <w:rsid w:val="003F003D"/>
    <w:rsid w:val="003F1DB3"/>
    <w:rsid w:val="003F4EBD"/>
    <w:rsid w:val="00404B25"/>
    <w:rsid w:val="0041203B"/>
    <w:rsid w:val="004156E3"/>
    <w:rsid w:val="00415D5C"/>
    <w:rsid w:val="00416361"/>
    <w:rsid w:val="00416BCE"/>
    <w:rsid w:val="00423016"/>
    <w:rsid w:val="00424A79"/>
    <w:rsid w:val="00426475"/>
    <w:rsid w:val="00431312"/>
    <w:rsid w:val="00434461"/>
    <w:rsid w:val="00435108"/>
    <w:rsid w:val="004367ED"/>
    <w:rsid w:val="00436A0A"/>
    <w:rsid w:val="00443BDE"/>
    <w:rsid w:val="004449A2"/>
    <w:rsid w:val="00446CE6"/>
    <w:rsid w:val="00450C79"/>
    <w:rsid w:val="00453BA8"/>
    <w:rsid w:val="00455D7F"/>
    <w:rsid w:val="00456A57"/>
    <w:rsid w:val="00456C91"/>
    <w:rsid w:val="004625A2"/>
    <w:rsid w:val="00470907"/>
    <w:rsid w:val="004732BE"/>
    <w:rsid w:val="004802C6"/>
    <w:rsid w:val="00484561"/>
    <w:rsid w:val="00491BE8"/>
    <w:rsid w:val="004A71B9"/>
    <w:rsid w:val="004B099D"/>
    <w:rsid w:val="004B101B"/>
    <w:rsid w:val="004B1E4E"/>
    <w:rsid w:val="004B35E7"/>
    <w:rsid w:val="004B3721"/>
    <w:rsid w:val="004B3884"/>
    <w:rsid w:val="004C2D90"/>
    <w:rsid w:val="004C59BE"/>
    <w:rsid w:val="004C7CB0"/>
    <w:rsid w:val="004D4125"/>
    <w:rsid w:val="004E05B4"/>
    <w:rsid w:val="004E1608"/>
    <w:rsid w:val="004E31AB"/>
    <w:rsid w:val="004F08FB"/>
    <w:rsid w:val="004F30DB"/>
    <w:rsid w:val="004F3948"/>
    <w:rsid w:val="004F4FCC"/>
    <w:rsid w:val="004F51C6"/>
    <w:rsid w:val="004F75F7"/>
    <w:rsid w:val="00500371"/>
    <w:rsid w:val="00504138"/>
    <w:rsid w:val="00507773"/>
    <w:rsid w:val="00511021"/>
    <w:rsid w:val="00512E10"/>
    <w:rsid w:val="005135EE"/>
    <w:rsid w:val="005165F2"/>
    <w:rsid w:val="005207BA"/>
    <w:rsid w:val="005215D3"/>
    <w:rsid w:val="00531A49"/>
    <w:rsid w:val="00535612"/>
    <w:rsid w:val="00536AC5"/>
    <w:rsid w:val="00541C57"/>
    <w:rsid w:val="00546E6E"/>
    <w:rsid w:val="00546FB8"/>
    <w:rsid w:val="00551864"/>
    <w:rsid w:val="0055255A"/>
    <w:rsid w:val="005573D9"/>
    <w:rsid w:val="00557769"/>
    <w:rsid w:val="005646E2"/>
    <w:rsid w:val="005650A2"/>
    <w:rsid w:val="005663BD"/>
    <w:rsid w:val="00571476"/>
    <w:rsid w:val="00573244"/>
    <w:rsid w:val="00573B0A"/>
    <w:rsid w:val="00581832"/>
    <w:rsid w:val="00582796"/>
    <w:rsid w:val="00584464"/>
    <w:rsid w:val="005876A8"/>
    <w:rsid w:val="00591702"/>
    <w:rsid w:val="00593F7F"/>
    <w:rsid w:val="005A06FC"/>
    <w:rsid w:val="005A1B41"/>
    <w:rsid w:val="005A1E2C"/>
    <w:rsid w:val="005A6B8F"/>
    <w:rsid w:val="005C0B94"/>
    <w:rsid w:val="005C4CC7"/>
    <w:rsid w:val="005D6BA5"/>
    <w:rsid w:val="005E050F"/>
    <w:rsid w:val="005E1AA0"/>
    <w:rsid w:val="005E30B2"/>
    <w:rsid w:val="005F1DB1"/>
    <w:rsid w:val="005F4B8D"/>
    <w:rsid w:val="005F55CB"/>
    <w:rsid w:val="005F7DF9"/>
    <w:rsid w:val="006030DD"/>
    <w:rsid w:val="00606B2A"/>
    <w:rsid w:val="006137A5"/>
    <w:rsid w:val="00615A54"/>
    <w:rsid w:val="00616866"/>
    <w:rsid w:val="00622256"/>
    <w:rsid w:val="006236C8"/>
    <w:rsid w:val="00624F07"/>
    <w:rsid w:val="006309BD"/>
    <w:rsid w:val="0063311D"/>
    <w:rsid w:val="00633E79"/>
    <w:rsid w:val="00636AED"/>
    <w:rsid w:val="00642208"/>
    <w:rsid w:val="00643E24"/>
    <w:rsid w:val="00644CD9"/>
    <w:rsid w:val="0064657D"/>
    <w:rsid w:val="006476AC"/>
    <w:rsid w:val="0064776E"/>
    <w:rsid w:val="00647DC5"/>
    <w:rsid w:val="0065272B"/>
    <w:rsid w:val="00653059"/>
    <w:rsid w:val="00655162"/>
    <w:rsid w:val="00663352"/>
    <w:rsid w:val="00664730"/>
    <w:rsid w:val="006747F3"/>
    <w:rsid w:val="00675E77"/>
    <w:rsid w:val="006773B7"/>
    <w:rsid w:val="00677A1D"/>
    <w:rsid w:val="00680E92"/>
    <w:rsid w:val="006828CA"/>
    <w:rsid w:val="00685FE5"/>
    <w:rsid w:val="00686D29"/>
    <w:rsid w:val="00687971"/>
    <w:rsid w:val="006A271B"/>
    <w:rsid w:val="006A72DF"/>
    <w:rsid w:val="006B0507"/>
    <w:rsid w:val="006B3B84"/>
    <w:rsid w:val="006C0716"/>
    <w:rsid w:val="006D0632"/>
    <w:rsid w:val="006D0799"/>
    <w:rsid w:val="006D2659"/>
    <w:rsid w:val="006D440A"/>
    <w:rsid w:val="006D717A"/>
    <w:rsid w:val="006E1BAC"/>
    <w:rsid w:val="006E1F7C"/>
    <w:rsid w:val="006E21D3"/>
    <w:rsid w:val="006E3F75"/>
    <w:rsid w:val="006E69C1"/>
    <w:rsid w:val="006E6C67"/>
    <w:rsid w:val="006F15BC"/>
    <w:rsid w:val="006F2393"/>
    <w:rsid w:val="006F3343"/>
    <w:rsid w:val="006F3CF8"/>
    <w:rsid w:val="006F611B"/>
    <w:rsid w:val="006F672A"/>
    <w:rsid w:val="006F7C20"/>
    <w:rsid w:val="00701DA3"/>
    <w:rsid w:val="00702ED5"/>
    <w:rsid w:val="00705018"/>
    <w:rsid w:val="007112C9"/>
    <w:rsid w:val="0071398C"/>
    <w:rsid w:val="0071431A"/>
    <w:rsid w:val="00715A6A"/>
    <w:rsid w:val="00720576"/>
    <w:rsid w:val="00722577"/>
    <w:rsid w:val="00724910"/>
    <w:rsid w:val="00730F3C"/>
    <w:rsid w:val="00730FE3"/>
    <w:rsid w:val="0073194A"/>
    <w:rsid w:val="007371F2"/>
    <w:rsid w:val="0074132C"/>
    <w:rsid w:val="00744BF2"/>
    <w:rsid w:val="00753476"/>
    <w:rsid w:val="00754B65"/>
    <w:rsid w:val="007572AB"/>
    <w:rsid w:val="00760217"/>
    <w:rsid w:val="00761EB1"/>
    <w:rsid w:val="00762090"/>
    <w:rsid w:val="00767FD9"/>
    <w:rsid w:val="00770115"/>
    <w:rsid w:val="00770201"/>
    <w:rsid w:val="007708BE"/>
    <w:rsid w:val="00771C71"/>
    <w:rsid w:val="007728F5"/>
    <w:rsid w:val="00774118"/>
    <w:rsid w:val="007746D2"/>
    <w:rsid w:val="0077611F"/>
    <w:rsid w:val="00783E60"/>
    <w:rsid w:val="00785172"/>
    <w:rsid w:val="00786BD3"/>
    <w:rsid w:val="007918FD"/>
    <w:rsid w:val="007A20F6"/>
    <w:rsid w:val="007A543F"/>
    <w:rsid w:val="007A592C"/>
    <w:rsid w:val="007B0082"/>
    <w:rsid w:val="007B3A94"/>
    <w:rsid w:val="007C1421"/>
    <w:rsid w:val="007C5590"/>
    <w:rsid w:val="007D04D3"/>
    <w:rsid w:val="007D5DCD"/>
    <w:rsid w:val="007D6C18"/>
    <w:rsid w:val="007E0D7B"/>
    <w:rsid w:val="007E5722"/>
    <w:rsid w:val="007F0306"/>
    <w:rsid w:val="007F2A65"/>
    <w:rsid w:val="007F7A78"/>
    <w:rsid w:val="00800324"/>
    <w:rsid w:val="0081079B"/>
    <w:rsid w:val="0081235A"/>
    <w:rsid w:val="008129CD"/>
    <w:rsid w:val="00812EC8"/>
    <w:rsid w:val="0081444A"/>
    <w:rsid w:val="00820689"/>
    <w:rsid w:val="00820CDD"/>
    <w:rsid w:val="008215D9"/>
    <w:rsid w:val="00831A3E"/>
    <w:rsid w:val="00833A5F"/>
    <w:rsid w:val="00835CA6"/>
    <w:rsid w:val="00836A4D"/>
    <w:rsid w:val="008372EC"/>
    <w:rsid w:val="00842DE3"/>
    <w:rsid w:val="008434B6"/>
    <w:rsid w:val="008435E3"/>
    <w:rsid w:val="00846DAE"/>
    <w:rsid w:val="008523C1"/>
    <w:rsid w:val="0085265B"/>
    <w:rsid w:val="00853CD4"/>
    <w:rsid w:val="008552CC"/>
    <w:rsid w:val="0085604C"/>
    <w:rsid w:val="00856597"/>
    <w:rsid w:val="00861161"/>
    <w:rsid w:val="00863588"/>
    <w:rsid w:val="00866F20"/>
    <w:rsid w:val="00867A3B"/>
    <w:rsid w:val="00870D94"/>
    <w:rsid w:val="008756BC"/>
    <w:rsid w:val="0088779E"/>
    <w:rsid w:val="008933EB"/>
    <w:rsid w:val="00896587"/>
    <w:rsid w:val="008A3E61"/>
    <w:rsid w:val="008A69E1"/>
    <w:rsid w:val="008A7858"/>
    <w:rsid w:val="008B2762"/>
    <w:rsid w:val="008B417F"/>
    <w:rsid w:val="008B4498"/>
    <w:rsid w:val="008B4691"/>
    <w:rsid w:val="008C064C"/>
    <w:rsid w:val="008C2C97"/>
    <w:rsid w:val="008C5881"/>
    <w:rsid w:val="008D02C5"/>
    <w:rsid w:val="008D0625"/>
    <w:rsid w:val="008D064A"/>
    <w:rsid w:val="008D5181"/>
    <w:rsid w:val="008E2CC9"/>
    <w:rsid w:val="008F29B1"/>
    <w:rsid w:val="008F3268"/>
    <w:rsid w:val="008F7186"/>
    <w:rsid w:val="00902A89"/>
    <w:rsid w:val="0091245A"/>
    <w:rsid w:val="00914CF6"/>
    <w:rsid w:val="0091735A"/>
    <w:rsid w:val="009200D0"/>
    <w:rsid w:val="00921131"/>
    <w:rsid w:val="009270EE"/>
    <w:rsid w:val="009323AD"/>
    <w:rsid w:val="00940554"/>
    <w:rsid w:val="00946F71"/>
    <w:rsid w:val="00950801"/>
    <w:rsid w:val="0095120B"/>
    <w:rsid w:val="009530CB"/>
    <w:rsid w:val="00954CFB"/>
    <w:rsid w:val="00957F86"/>
    <w:rsid w:val="00961644"/>
    <w:rsid w:val="00961A66"/>
    <w:rsid w:val="00970A3C"/>
    <w:rsid w:val="009729CD"/>
    <w:rsid w:val="00975F26"/>
    <w:rsid w:val="009817E8"/>
    <w:rsid w:val="009852D2"/>
    <w:rsid w:val="00992D59"/>
    <w:rsid w:val="009A15F8"/>
    <w:rsid w:val="009A2A05"/>
    <w:rsid w:val="009A7EB7"/>
    <w:rsid w:val="009B0D29"/>
    <w:rsid w:val="009B2196"/>
    <w:rsid w:val="009C0834"/>
    <w:rsid w:val="009C47B2"/>
    <w:rsid w:val="009C7338"/>
    <w:rsid w:val="009D1B2D"/>
    <w:rsid w:val="009D37E1"/>
    <w:rsid w:val="009D5D75"/>
    <w:rsid w:val="009D5F8C"/>
    <w:rsid w:val="009D71CD"/>
    <w:rsid w:val="009E0FBF"/>
    <w:rsid w:val="009E2BC2"/>
    <w:rsid w:val="009E3BF0"/>
    <w:rsid w:val="009E7CB3"/>
    <w:rsid w:val="009F166A"/>
    <w:rsid w:val="009F2392"/>
    <w:rsid w:val="009F39D8"/>
    <w:rsid w:val="009F40C8"/>
    <w:rsid w:val="009F4BBF"/>
    <w:rsid w:val="009F5254"/>
    <w:rsid w:val="009F75D1"/>
    <w:rsid w:val="009F79CF"/>
    <w:rsid w:val="00A00107"/>
    <w:rsid w:val="00A02859"/>
    <w:rsid w:val="00A045F6"/>
    <w:rsid w:val="00A06702"/>
    <w:rsid w:val="00A11E89"/>
    <w:rsid w:val="00A139FD"/>
    <w:rsid w:val="00A16873"/>
    <w:rsid w:val="00A1725E"/>
    <w:rsid w:val="00A20B58"/>
    <w:rsid w:val="00A2163A"/>
    <w:rsid w:val="00A23DD3"/>
    <w:rsid w:val="00A23F48"/>
    <w:rsid w:val="00A32234"/>
    <w:rsid w:val="00A34643"/>
    <w:rsid w:val="00A41E7A"/>
    <w:rsid w:val="00A421E1"/>
    <w:rsid w:val="00A44D94"/>
    <w:rsid w:val="00A51689"/>
    <w:rsid w:val="00A60D6C"/>
    <w:rsid w:val="00A62E7E"/>
    <w:rsid w:val="00A64607"/>
    <w:rsid w:val="00A669A3"/>
    <w:rsid w:val="00A71CFE"/>
    <w:rsid w:val="00A72878"/>
    <w:rsid w:val="00A72FEF"/>
    <w:rsid w:val="00A757DE"/>
    <w:rsid w:val="00A80AAF"/>
    <w:rsid w:val="00A81473"/>
    <w:rsid w:val="00A83811"/>
    <w:rsid w:val="00A83D9E"/>
    <w:rsid w:val="00A86C7D"/>
    <w:rsid w:val="00A929D1"/>
    <w:rsid w:val="00A952CD"/>
    <w:rsid w:val="00AA0D83"/>
    <w:rsid w:val="00AA40A2"/>
    <w:rsid w:val="00AA481B"/>
    <w:rsid w:val="00AA7E67"/>
    <w:rsid w:val="00AB0B33"/>
    <w:rsid w:val="00AB3F84"/>
    <w:rsid w:val="00AB5F0D"/>
    <w:rsid w:val="00AC1B3E"/>
    <w:rsid w:val="00AC1E26"/>
    <w:rsid w:val="00AC26C4"/>
    <w:rsid w:val="00AC2F37"/>
    <w:rsid w:val="00AC6FC8"/>
    <w:rsid w:val="00AC7719"/>
    <w:rsid w:val="00AD05C9"/>
    <w:rsid w:val="00AD7562"/>
    <w:rsid w:val="00AE6305"/>
    <w:rsid w:val="00AF1845"/>
    <w:rsid w:val="00AF34F6"/>
    <w:rsid w:val="00AF3981"/>
    <w:rsid w:val="00AF5ADE"/>
    <w:rsid w:val="00AF7CA9"/>
    <w:rsid w:val="00B012AD"/>
    <w:rsid w:val="00B06DA3"/>
    <w:rsid w:val="00B06DDF"/>
    <w:rsid w:val="00B11B51"/>
    <w:rsid w:val="00B140EE"/>
    <w:rsid w:val="00B16740"/>
    <w:rsid w:val="00B16AF6"/>
    <w:rsid w:val="00B217AD"/>
    <w:rsid w:val="00B21A18"/>
    <w:rsid w:val="00B26EF6"/>
    <w:rsid w:val="00B271F0"/>
    <w:rsid w:val="00B31C24"/>
    <w:rsid w:val="00B32442"/>
    <w:rsid w:val="00B33341"/>
    <w:rsid w:val="00B345F0"/>
    <w:rsid w:val="00B35CC1"/>
    <w:rsid w:val="00B36A5B"/>
    <w:rsid w:val="00B426EB"/>
    <w:rsid w:val="00B4704A"/>
    <w:rsid w:val="00B47624"/>
    <w:rsid w:val="00B5136C"/>
    <w:rsid w:val="00B53A86"/>
    <w:rsid w:val="00B60F67"/>
    <w:rsid w:val="00B72FDC"/>
    <w:rsid w:val="00B7540C"/>
    <w:rsid w:val="00B770FB"/>
    <w:rsid w:val="00B82306"/>
    <w:rsid w:val="00B83C1B"/>
    <w:rsid w:val="00B86868"/>
    <w:rsid w:val="00B86958"/>
    <w:rsid w:val="00B86B96"/>
    <w:rsid w:val="00B9150B"/>
    <w:rsid w:val="00B91C45"/>
    <w:rsid w:val="00B93A29"/>
    <w:rsid w:val="00B94B92"/>
    <w:rsid w:val="00BA0F6F"/>
    <w:rsid w:val="00BA3161"/>
    <w:rsid w:val="00BA3B8C"/>
    <w:rsid w:val="00BA53B3"/>
    <w:rsid w:val="00BA6056"/>
    <w:rsid w:val="00BA6762"/>
    <w:rsid w:val="00BA69A2"/>
    <w:rsid w:val="00BA6BB6"/>
    <w:rsid w:val="00BB1626"/>
    <w:rsid w:val="00BB3A81"/>
    <w:rsid w:val="00BB571C"/>
    <w:rsid w:val="00BC0249"/>
    <w:rsid w:val="00BC2F8A"/>
    <w:rsid w:val="00BC3BCF"/>
    <w:rsid w:val="00BC3BF0"/>
    <w:rsid w:val="00BC40CE"/>
    <w:rsid w:val="00BC6454"/>
    <w:rsid w:val="00BC75EC"/>
    <w:rsid w:val="00BD5309"/>
    <w:rsid w:val="00BD771A"/>
    <w:rsid w:val="00BD7BA4"/>
    <w:rsid w:val="00BD7E6B"/>
    <w:rsid w:val="00BE767D"/>
    <w:rsid w:val="00BF07B7"/>
    <w:rsid w:val="00BF2FE1"/>
    <w:rsid w:val="00BF68E1"/>
    <w:rsid w:val="00C01F04"/>
    <w:rsid w:val="00C04180"/>
    <w:rsid w:val="00C0642C"/>
    <w:rsid w:val="00C06455"/>
    <w:rsid w:val="00C07558"/>
    <w:rsid w:val="00C1013F"/>
    <w:rsid w:val="00C210FB"/>
    <w:rsid w:val="00C245D1"/>
    <w:rsid w:val="00C4152D"/>
    <w:rsid w:val="00C41AF9"/>
    <w:rsid w:val="00C43F07"/>
    <w:rsid w:val="00C46A5F"/>
    <w:rsid w:val="00C472E4"/>
    <w:rsid w:val="00C47DC5"/>
    <w:rsid w:val="00C5146A"/>
    <w:rsid w:val="00C5343D"/>
    <w:rsid w:val="00C5401B"/>
    <w:rsid w:val="00C66D80"/>
    <w:rsid w:val="00C70367"/>
    <w:rsid w:val="00C72620"/>
    <w:rsid w:val="00C761DD"/>
    <w:rsid w:val="00C8320B"/>
    <w:rsid w:val="00C8757E"/>
    <w:rsid w:val="00C90C40"/>
    <w:rsid w:val="00CA2E59"/>
    <w:rsid w:val="00CA3475"/>
    <w:rsid w:val="00CA600E"/>
    <w:rsid w:val="00CB586A"/>
    <w:rsid w:val="00CB63F0"/>
    <w:rsid w:val="00CC2B3E"/>
    <w:rsid w:val="00CC5D58"/>
    <w:rsid w:val="00CD58A2"/>
    <w:rsid w:val="00CD6087"/>
    <w:rsid w:val="00CD7D2A"/>
    <w:rsid w:val="00CE03F0"/>
    <w:rsid w:val="00CE0CBB"/>
    <w:rsid w:val="00CE5440"/>
    <w:rsid w:val="00CF1F87"/>
    <w:rsid w:val="00CF2188"/>
    <w:rsid w:val="00CF694C"/>
    <w:rsid w:val="00D00549"/>
    <w:rsid w:val="00D019CB"/>
    <w:rsid w:val="00D05666"/>
    <w:rsid w:val="00D0574A"/>
    <w:rsid w:val="00D1323B"/>
    <w:rsid w:val="00D1457D"/>
    <w:rsid w:val="00D1675F"/>
    <w:rsid w:val="00D173D5"/>
    <w:rsid w:val="00D252BF"/>
    <w:rsid w:val="00D3045B"/>
    <w:rsid w:val="00D30522"/>
    <w:rsid w:val="00D30B1C"/>
    <w:rsid w:val="00D3248E"/>
    <w:rsid w:val="00D3416C"/>
    <w:rsid w:val="00D3747A"/>
    <w:rsid w:val="00D43492"/>
    <w:rsid w:val="00D439D3"/>
    <w:rsid w:val="00D45C01"/>
    <w:rsid w:val="00D46F0C"/>
    <w:rsid w:val="00D52BFD"/>
    <w:rsid w:val="00D55D6E"/>
    <w:rsid w:val="00D561AC"/>
    <w:rsid w:val="00D5644D"/>
    <w:rsid w:val="00D703B8"/>
    <w:rsid w:val="00D81099"/>
    <w:rsid w:val="00D81CFD"/>
    <w:rsid w:val="00D86CBC"/>
    <w:rsid w:val="00D8754F"/>
    <w:rsid w:val="00D87FFA"/>
    <w:rsid w:val="00D902B0"/>
    <w:rsid w:val="00D943CD"/>
    <w:rsid w:val="00DA1D8D"/>
    <w:rsid w:val="00DB0B7C"/>
    <w:rsid w:val="00DB3658"/>
    <w:rsid w:val="00DC0908"/>
    <w:rsid w:val="00DC1E5C"/>
    <w:rsid w:val="00DC6213"/>
    <w:rsid w:val="00DC6C7B"/>
    <w:rsid w:val="00DC6CD7"/>
    <w:rsid w:val="00DD17BF"/>
    <w:rsid w:val="00DD19A3"/>
    <w:rsid w:val="00DD2D4A"/>
    <w:rsid w:val="00DE4D18"/>
    <w:rsid w:val="00DE7FCA"/>
    <w:rsid w:val="00DF0DDC"/>
    <w:rsid w:val="00DF36FA"/>
    <w:rsid w:val="00E015B4"/>
    <w:rsid w:val="00E01B19"/>
    <w:rsid w:val="00E06243"/>
    <w:rsid w:val="00E14056"/>
    <w:rsid w:val="00E14411"/>
    <w:rsid w:val="00E256E6"/>
    <w:rsid w:val="00E30D05"/>
    <w:rsid w:val="00E3103D"/>
    <w:rsid w:val="00E317F7"/>
    <w:rsid w:val="00E32B86"/>
    <w:rsid w:val="00E42117"/>
    <w:rsid w:val="00E46E74"/>
    <w:rsid w:val="00E51D6B"/>
    <w:rsid w:val="00E5668E"/>
    <w:rsid w:val="00E64641"/>
    <w:rsid w:val="00E6490B"/>
    <w:rsid w:val="00E664EE"/>
    <w:rsid w:val="00E72DE0"/>
    <w:rsid w:val="00E7479B"/>
    <w:rsid w:val="00E75D4E"/>
    <w:rsid w:val="00E804BA"/>
    <w:rsid w:val="00E82077"/>
    <w:rsid w:val="00E82C2C"/>
    <w:rsid w:val="00E82F2E"/>
    <w:rsid w:val="00EA18EC"/>
    <w:rsid w:val="00EA4774"/>
    <w:rsid w:val="00EA5801"/>
    <w:rsid w:val="00EB2C38"/>
    <w:rsid w:val="00EB3AA3"/>
    <w:rsid w:val="00EB5B79"/>
    <w:rsid w:val="00EB6304"/>
    <w:rsid w:val="00EC0112"/>
    <w:rsid w:val="00EC0919"/>
    <w:rsid w:val="00EC1FE6"/>
    <w:rsid w:val="00EC34F7"/>
    <w:rsid w:val="00EC3C9B"/>
    <w:rsid w:val="00ED0323"/>
    <w:rsid w:val="00ED70A7"/>
    <w:rsid w:val="00EE020B"/>
    <w:rsid w:val="00EE0343"/>
    <w:rsid w:val="00EE7175"/>
    <w:rsid w:val="00EF0339"/>
    <w:rsid w:val="00EF0502"/>
    <w:rsid w:val="00EF09B1"/>
    <w:rsid w:val="00EF1ABD"/>
    <w:rsid w:val="00EF2CF0"/>
    <w:rsid w:val="00EF5052"/>
    <w:rsid w:val="00EF5EAD"/>
    <w:rsid w:val="00EF7740"/>
    <w:rsid w:val="00F042C9"/>
    <w:rsid w:val="00F06B46"/>
    <w:rsid w:val="00F111C2"/>
    <w:rsid w:val="00F13043"/>
    <w:rsid w:val="00F14877"/>
    <w:rsid w:val="00F14BA0"/>
    <w:rsid w:val="00F16A69"/>
    <w:rsid w:val="00F173D8"/>
    <w:rsid w:val="00F20375"/>
    <w:rsid w:val="00F20D02"/>
    <w:rsid w:val="00F21FF1"/>
    <w:rsid w:val="00F24F69"/>
    <w:rsid w:val="00F25B4F"/>
    <w:rsid w:val="00F25F47"/>
    <w:rsid w:val="00F26EA2"/>
    <w:rsid w:val="00F278AE"/>
    <w:rsid w:val="00F27E10"/>
    <w:rsid w:val="00F30682"/>
    <w:rsid w:val="00F31A3E"/>
    <w:rsid w:val="00F33DF4"/>
    <w:rsid w:val="00F355DB"/>
    <w:rsid w:val="00F374FA"/>
    <w:rsid w:val="00F4077C"/>
    <w:rsid w:val="00F42A0D"/>
    <w:rsid w:val="00F4381B"/>
    <w:rsid w:val="00F4786E"/>
    <w:rsid w:val="00F47AB3"/>
    <w:rsid w:val="00F527B3"/>
    <w:rsid w:val="00F55213"/>
    <w:rsid w:val="00F5552E"/>
    <w:rsid w:val="00F6176B"/>
    <w:rsid w:val="00F65FAD"/>
    <w:rsid w:val="00F72686"/>
    <w:rsid w:val="00F7299C"/>
    <w:rsid w:val="00F75831"/>
    <w:rsid w:val="00F775E5"/>
    <w:rsid w:val="00F8101B"/>
    <w:rsid w:val="00F84012"/>
    <w:rsid w:val="00F84A41"/>
    <w:rsid w:val="00F85D2B"/>
    <w:rsid w:val="00F8670C"/>
    <w:rsid w:val="00F91290"/>
    <w:rsid w:val="00F9462F"/>
    <w:rsid w:val="00FA2198"/>
    <w:rsid w:val="00FA6DD2"/>
    <w:rsid w:val="00FB1003"/>
    <w:rsid w:val="00FB34BD"/>
    <w:rsid w:val="00FB3F1E"/>
    <w:rsid w:val="00FB6BC1"/>
    <w:rsid w:val="00FB6F80"/>
    <w:rsid w:val="00FC0FB4"/>
    <w:rsid w:val="00FC21E2"/>
    <w:rsid w:val="00FC537E"/>
    <w:rsid w:val="00FD4402"/>
    <w:rsid w:val="00FD7723"/>
    <w:rsid w:val="00FE078B"/>
    <w:rsid w:val="00FE7748"/>
    <w:rsid w:val="00FE7B46"/>
    <w:rsid w:val="00FF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566A7F"/>
  <w15:docId w15:val="{C0696C8E-2A3A-4CC0-8502-CE5B3F629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910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4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910"/>
  </w:style>
  <w:style w:type="paragraph" w:styleId="Footer">
    <w:name w:val="footer"/>
    <w:basedOn w:val="Normal"/>
    <w:link w:val="FooterChar"/>
    <w:uiPriority w:val="99"/>
    <w:unhideWhenUsed/>
    <w:rsid w:val="00724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910"/>
  </w:style>
  <w:style w:type="paragraph" w:styleId="BalloonText">
    <w:name w:val="Balloon Text"/>
    <w:basedOn w:val="Normal"/>
    <w:link w:val="BalloonTextChar"/>
    <w:uiPriority w:val="99"/>
    <w:semiHidden/>
    <w:unhideWhenUsed/>
    <w:rsid w:val="00724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9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874A9"/>
    <w:pPr>
      <w:ind w:left="720"/>
    </w:pPr>
  </w:style>
  <w:style w:type="table" w:styleId="TableGrid">
    <w:name w:val="Table Grid"/>
    <w:basedOn w:val="TableNormal"/>
    <w:uiPriority w:val="39"/>
    <w:rsid w:val="00155430"/>
    <w:pPr>
      <w:spacing w:after="0" w:line="240" w:lineRule="auto"/>
    </w:pPr>
    <w:rPr>
      <w:rFonts w:asciiTheme="minorHAnsi" w:eastAsiaTheme="minorHAnsi" w:hAnsiTheme="minorHAnsi" w:cstheme="minorBid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1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2A346C-C3F3-4EAF-96A5-D06D19870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2</Pages>
  <Words>437</Words>
  <Characters>249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Szoszkiewicz</dc:creator>
  <cp:lastModifiedBy>Andrzej Szoszkiewicz</cp:lastModifiedBy>
  <cp:revision>106</cp:revision>
  <cp:lastPrinted>2025-04-18T18:50:00Z</cp:lastPrinted>
  <dcterms:created xsi:type="dcterms:W3CDTF">2026-03-11T12:51:00Z</dcterms:created>
  <dcterms:modified xsi:type="dcterms:W3CDTF">2026-04-28T07:17:00Z</dcterms:modified>
</cp:coreProperties>
</file>